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2295" w14:textId="6C3E7E44" w:rsidR="00CC0935" w:rsidRDefault="00CC0935" w:rsidP="00CC0935">
      <w:pPr>
        <w:pStyle w:val="Heading1"/>
        <w:jc w:val="center"/>
        <w:rPr>
          <w:rStyle w:val="Heading1Char"/>
        </w:rPr>
      </w:pPr>
      <w:bookmarkStart w:id="0" w:name="_Toc90056883"/>
      <w:r>
        <w:rPr>
          <w:rStyle w:val="Heading1Char"/>
        </w:rPr>
        <w:t>Research Manual</w:t>
      </w:r>
      <w:bookmarkEnd w:id="0"/>
    </w:p>
    <w:p w14:paraId="542FF660" w14:textId="524EFA9B" w:rsidR="000E7F74" w:rsidRDefault="00701F66" w:rsidP="00CC0935">
      <w:pPr>
        <w:pStyle w:val="Heading1"/>
        <w:jc w:val="center"/>
        <w:rPr>
          <w:rStyle w:val="Heading1Char"/>
        </w:rPr>
      </w:pPr>
      <w:bookmarkStart w:id="1" w:name="_Toc90056884"/>
      <w:r w:rsidRPr="000E7F74">
        <w:rPr>
          <w:rStyle w:val="Heading1Char"/>
        </w:rPr>
        <w:t>Sports Performance Analytics App and Dashboard</w:t>
      </w:r>
      <w:bookmarkEnd w:id="1"/>
    </w:p>
    <w:p w14:paraId="3AF0DC08" w14:textId="453602EF" w:rsidR="00CC0935" w:rsidRDefault="00CC0935" w:rsidP="00CC0935"/>
    <w:p w14:paraId="441B7778" w14:textId="02C3FDC7" w:rsidR="00CC0935" w:rsidRDefault="00CC0935" w:rsidP="00CC0935">
      <w:r w:rsidRPr="00CC0935">
        <w:rPr>
          <w:b/>
          <w:bCs/>
        </w:rPr>
        <w:t>Student Name:</w:t>
      </w:r>
      <w:r>
        <w:t xml:space="preserve"> Michał Matusiewicz</w:t>
      </w:r>
    </w:p>
    <w:p w14:paraId="33EB7750" w14:textId="5E4F067A" w:rsidR="00CC0935" w:rsidRDefault="00CC0935" w:rsidP="00CC0935">
      <w:r w:rsidRPr="00CC0935">
        <w:rPr>
          <w:b/>
          <w:bCs/>
        </w:rPr>
        <w:t>Student Number:</w:t>
      </w:r>
      <w:r>
        <w:t xml:space="preserve"> C00231687</w:t>
      </w:r>
    </w:p>
    <w:p w14:paraId="18B86D62" w14:textId="60C5B888" w:rsidR="00CC0935" w:rsidRDefault="00CC0935" w:rsidP="00CC0935">
      <w:r w:rsidRPr="00CC0935">
        <w:rPr>
          <w:b/>
          <w:bCs/>
        </w:rPr>
        <w:t>Supervisor:</w:t>
      </w:r>
      <w:r>
        <w:t xml:space="preserve"> Greg Doyle</w:t>
      </w:r>
    </w:p>
    <w:p w14:paraId="1C452BE6" w14:textId="16C3755B" w:rsidR="00CC0935" w:rsidRDefault="00CC0935" w:rsidP="00CC0935">
      <w:r w:rsidRPr="00CC0935">
        <w:rPr>
          <w:b/>
          <w:bCs/>
        </w:rPr>
        <w:t>Subject:</w:t>
      </w:r>
      <w:r>
        <w:t xml:space="preserve"> 4</w:t>
      </w:r>
      <w:r w:rsidRPr="00CC0935">
        <w:rPr>
          <w:vertAlign w:val="superscript"/>
        </w:rPr>
        <w:t>th</w:t>
      </w:r>
      <w:r>
        <w:t xml:space="preserve"> Year Project</w:t>
      </w:r>
    </w:p>
    <w:p w14:paraId="6379DEE0" w14:textId="556827C4" w:rsidR="006809D0" w:rsidRDefault="006809D0" w:rsidP="00CC0935"/>
    <w:p w14:paraId="17CA75BA" w14:textId="77777777" w:rsidR="006809D0" w:rsidRDefault="006809D0" w:rsidP="00CC0935"/>
    <w:p w14:paraId="52A9346E" w14:textId="2CBCDA95" w:rsidR="00CC0935" w:rsidRDefault="00CC0935" w:rsidP="00CC0935">
      <w:pPr>
        <w:jc w:val="center"/>
      </w:pPr>
      <w:r>
        <w:rPr>
          <w:noProof/>
        </w:rPr>
        <w:drawing>
          <wp:inline distT="0" distB="0" distL="0" distR="0" wp14:anchorId="7F82F35B" wp14:editId="0450D9B6">
            <wp:extent cx="3159760" cy="1446530"/>
            <wp:effectExtent l="0" t="0" r="254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9760" cy="1446530"/>
                    </a:xfrm>
                    <a:prstGeom prst="rect">
                      <a:avLst/>
                    </a:prstGeom>
                    <a:noFill/>
                    <a:ln>
                      <a:noFill/>
                    </a:ln>
                  </pic:spPr>
                </pic:pic>
              </a:graphicData>
            </a:graphic>
          </wp:inline>
        </w:drawing>
      </w:r>
    </w:p>
    <w:p w14:paraId="1D0E7D84" w14:textId="3C656831" w:rsidR="00CC0935" w:rsidRPr="00CC0935" w:rsidRDefault="00CC0935" w:rsidP="00CC0935"/>
    <w:p w14:paraId="0AF35364" w14:textId="77777777" w:rsidR="000E7F74" w:rsidRDefault="000E7F74">
      <w:pPr>
        <w:rPr>
          <w:rStyle w:val="Heading1Char"/>
        </w:rPr>
      </w:pPr>
    </w:p>
    <w:p w14:paraId="185DDACD" w14:textId="77777777" w:rsidR="006809D0" w:rsidRDefault="006809D0">
      <w:pPr>
        <w:rPr>
          <w:rFonts w:ascii="Arial" w:hAnsi="Arial" w:cs="Arial"/>
          <w:sz w:val="20"/>
          <w:szCs w:val="20"/>
          <w:shd w:val="clear" w:color="auto" w:fill="FAF9F8"/>
        </w:rPr>
      </w:pPr>
    </w:p>
    <w:p w14:paraId="7CE5CBAC" w14:textId="77777777" w:rsidR="006809D0" w:rsidRDefault="006809D0">
      <w:pPr>
        <w:rPr>
          <w:rFonts w:ascii="Arial" w:hAnsi="Arial" w:cs="Arial"/>
          <w:sz w:val="20"/>
          <w:szCs w:val="20"/>
          <w:shd w:val="clear" w:color="auto" w:fill="FAF9F8"/>
        </w:rPr>
      </w:pPr>
    </w:p>
    <w:p w14:paraId="38F6CB4B" w14:textId="639F9A0D" w:rsidR="00543560" w:rsidRDefault="00701F66">
      <w:pPr>
        <w:rPr>
          <w:rFonts w:ascii="Arial" w:hAnsi="Arial" w:cs="Arial"/>
          <w:sz w:val="20"/>
          <w:szCs w:val="20"/>
          <w:shd w:val="clear" w:color="auto" w:fill="FAF9F8"/>
        </w:rPr>
      </w:pPr>
      <w:proofErr w:type="gramStart"/>
      <w:r>
        <w:rPr>
          <w:rFonts w:ascii="Arial" w:hAnsi="Arial" w:cs="Arial"/>
          <w:sz w:val="20"/>
          <w:szCs w:val="20"/>
          <w:shd w:val="clear" w:color="auto" w:fill="FAF9F8"/>
        </w:rPr>
        <w:t>This  project</w:t>
      </w:r>
      <w:proofErr w:type="gramEnd"/>
      <w:r>
        <w:rPr>
          <w:rFonts w:ascii="Arial" w:hAnsi="Arial" w:cs="Arial"/>
          <w:sz w:val="20"/>
          <w:szCs w:val="20"/>
          <w:shd w:val="clear" w:color="auto" w:fill="FAF9F8"/>
        </w:rPr>
        <w:t xml:space="preserve">  involves  the  development  of  a</w:t>
      </w:r>
      <w:r w:rsidR="000E7F74">
        <w:rPr>
          <w:rFonts w:ascii="Arial" w:hAnsi="Arial" w:cs="Arial"/>
          <w:sz w:val="20"/>
          <w:szCs w:val="20"/>
          <w:shd w:val="clear" w:color="auto" w:fill="FAF9F8"/>
        </w:rPr>
        <w:t xml:space="preserve"> </w:t>
      </w:r>
      <w:r>
        <w:rPr>
          <w:rFonts w:ascii="Arial" w:hAnsi="Arial" w:cs="Arial"/>
          <w:sz w:val="20"/>
          <w:szCs w:val="20"/>
          <w:shd w:val="clear" w:color="auto" w:fill="FAF9F8"/>
        </w:rPr>
        <w:t>sports  performance  analytics application</w:t>
      </w:r>
      <w:r w:rsidR="000E7F74">
        <w:rPr>
          <w:rFonts w:ascii="Arial" w:hAnsi="Arial" w:cs="Arial"/>
          <w:sz w:val="20"/>
          <w:szCs w:val="20"/>
          <w:shd w:val="clear" w:color="auto" w:fill="FAF9F8"/>
        </w:rPr>
        <w:t xml:space="preserve"> </w:t>
      </w:r>
      <w:r>
        <w:rPr>
          <w:rFonts w:ascii="Arial" w:hAnsi="Arial" w:cs="Arial"/>
          <w:sz w:val="20"/>
          <w:szCs w:val="20"/>
          <w:shd w:val="clear" w:color="auto" w:fill="FAF9F8"/>
        </w:rPr>
        <w:t xml:space="preserve">that  allows  people  to </w:t>
      </w:r>
      <w:proofErr w:type="spellStart"/>
      <w:r>
        <w:rPr>
          <w:rFonts w:ascii="Arial" w:hAnsi="Arial" w:cs="Arial"/>
          <w:sz w:val="20"/>
          <w:szCs w:val="20"/>
          <w:shd w:val="clear" w:color="auto" w:fill="FAF9F8"/>
        </w:rPr>
        <w:t>analyse</w:t>
      </w:r>
      <w:proofErr w:type="spellEnd"/>
      <w:r>
        <w:rPr>
          <w:rFonts w:ascii="Arial" w:hAnsi="Arial" w:cs="Arial"/>
          <w:sz w:val="20"/>
          <w:szCs w:val="20"/>
          <w:shd w:val="clear" w:color="auto" w:fill="FAF9F8"/>
        </w:rPr>
        <w:t xml:space="preserve">  sports  performance  data(training</w:t>
      </w:r>
      <w:r w:rsidR="007A1135">
        <w:rPr>
          <w:rFonts w:ascii="Arial" w:hAnsi="Arial" w:cs="Arial"/>
          <w:sz w:val="20"/>
          <w:szCs w:val="20"/>
          <w:shd w:val="clear" w:color="auto" w:fill="FAF9F8"/>
        </w:rPr>
        <w:t xml:space="preserve"> </w:t>
      </w:r>
      <w:r>
        <w:rPr>
          <w:rFonts w:ascii="Arial" w:hAnsi="Arial" w:cs="Arial"/>
          <w:sz w:val="20"/>
          <w:szCs w:val="20"/>
          <w:shd w:val="clear" w:color="auto" w:fill="FAF9F8"/>
        </w:rPr>
        <w:t xml:space="preserve">and/or game  data–this may  include  video  data)and  provide  relevant </w:t>
      </w:r>
      <w:proofErr w:type="spellStart"/>
      <w:r>
        <w:rPr>
          <w:rFonts w:ascii="Arial" w:hAnsi="Arial" w:cs="Arial"/>
          <w:sz w:val="20"/>
          <w:szCs w:val="20"/>
          <w:shd w:val="clear" w:color="auto" w:fill="FAF9F8"/>
        </w:rPr>
        <w:t>visualisation</w:t>
      </w:r>
      <w:proofErr w:type="spellEnd"/>
      <w:r>
        <w:rPr>
          <w:rFonts w:ascii="Arial" w:hAnsi="Arial" w:cs="Arial"/>
          <w:sz w:val="20"/>
          <w:szCs w:val="20"/>
          <w:shd w:val="clear" w:color="auto" w:fill="FAF9F8"/>
        </w:rPr>
        <w:t xml:space="preserve">(s)and feedback  to  coaches/other  users.  This project </w:t>
      </w:r>
      <w:r w:rsidR="000E7F74">
        <w:rPr>
          <w:rFonts w:ascii="Arial" w:hAnsi="Arial" w:cs="Arial"/>
          <w:sz w:val="20"/>
          <w:szCs w:val="20"/>
          <w:shd w:val="clear" w:color="auto" w:fill="FAF9F8"/>
        </w:rPr>
        <w:t>will likely involve</w:t>
      </w:r>
      <w:r>
        <w:rPr>
          <w:rFonts w:ascii="Arial" w:hAnsi="Arial" w:cs="Arial"/>
          <w:sz w:val="20"/>
          <w:szCs w:val="20"/>
          <w:shd w:val="clear" w:color="auto" w:fill="FAF9F8"/>
        </w:rPr>
        <w:t xml:space="preserve"> client and server-side applications. Both desktop and mobile versions will be considered. This project involves data integrity, reliability and security, a user-interface and data analytics algorithms and requirements.</w:t>
      </w:r>
      <w:r w:rsidR="000E7F74">
        <w:rPr>
          <w:rFonts w:ascii="Arial" w:hAnsi="Arial" w:cs="Arial"/>
          <w:sz w:val="20"/>
          <w:szCs w:val="20"/>
          <w:shd w:val="clear" w:color="auto" w:fill="FAF9F8"/>
        </w:rPr>
        <w:t xml:space="preserve"> </w:t>
      </w:r>
      <w:proofErr w:type="gramStart"/>
      <w:r>
        <w:rPr>
          <w:rFonts w:ascii="Arial" w:hAnsi="Arial" w:cs="Arial"/>
          <w:sz w:val="20"/>
          <w:szCs w:val="20"/>
          <w:shd w:val="clear" w:color="auto" w:fill="FAF9F8"/>
        </w:rPr>
        <w:t>Mandatory  elements</w:t>
      </w:r>
      <w:proofErr w:type="gramEnd"/>
      <w:r>
        <w:rPr>
          <w:rFonts w:ascii="Arial" w:hAnsi="Arial" w:cs="Arial"/>
          <w:sz w:val="20"/>
          <w:szCs w:val="20"/>
          <w:shd w:val="clear" w:color="auto" w:fill="FAF9F8"/>
        </w:rPr>
        <w:t xml:space="preserve">  include  (but  are  not  limited  to): development  of  a suitable  GUI  (suitable  for  multiple  platforms)  to  allow  users  view/review training (CRUD). Secure storage, retrieval and presentation of personal/performance analyst/other</w:t>
      </w:r>
      <w:r w:rsidR="007A1135">
        <w:rPr>
          <w:rFonts w:ascii="Arial" w:hAnsi="Arial" w:cs="Arial"/>
          <w:sz w:val="20"/>
          <w:szCs w:val="20"/>
          <w:shd w:val="clear" w:color="auto" w:fill="FAF9F8"/>
        </w:rPr>
        <w:t xml:space="preserve"> </w:t>
      </w:r>
      <w:r>
        <w:rPr>
          <w:rFonts w:ascii="Arial" w:hAnsi="Arial" w:cs="Arial"/>
          <w:sz w:val="20"/>
          <w:szCs w:val="20"/>
          <w:shd w:val="clear" w:color="auto" w:fill="FAF9F8"/>
        </w:rPr>
        <w:t>data</w:t>
      </w:r>
      <w:r w:rsidR="007A1135">
        <w:rPr>
          <w:rFonts w:ascii="Arial" w:hAnsi="Arial" w:cs="Arial"/>
          <w:sz w:val="20"/>
          <w:szCs w:val="20"/>
          <w:shd w:val="clear" w:color="auto" w:fill="FAF9F8"/>
        </w:rPr>
        <w:t xml:space="preserve"> </w:t>
      </w:r>
      <w:r>
        <w:rPr>
          <w:rFonts w:ascii="Arial" w:hAnsi="Arial" w:cs="Arial"/>
          <w:sz w:val="20"/>
          <w:szCs w:val="20"/>
          <w:shd w:val="clear" w:color="auto" w:fill="FAF9F8"/>
        </w:rPr>
        <w:t>to user.</w:t>
      </w:r>
    </w:p>
    <w:p w14:paraId="6080FCA8" w14:textId="1D0F5851" w:rsidR="00323DBA" w:rsidRDefault="00323DBA">
      <w:pPr>
        <w:rPr>
          <w:rFonts w:ascii="Arial" w:hAnsi="Arial" w:cs="Arial"/>
          <w:sz w:val="20"/>
          <w:szCs w:val="20"/>
          <w:shd w:val="clear" w:color="auto" w:fill="FAF9F8"/>
        </w:rPr>
      </w:pPr>
    </w:p>
    <w:p w14:paraId="70BBE394" w14:textId="7316A1E5" w:rsidR="006809D0" w:rsidRDefault="006809D0">
      <w:pPr>
        <w:rPr>
          <w:rFonts w:ascii="Arial" w:hAnsi="Arial" w:cs="Arial"/>
          <w:sz w:val="20"/>
          <w:szCs w:val="20"/>
          <w:shd w:val="clear" w:color="auto" w:fill="FAF9F8"/>
        </w:rPr>
      </w:pPr>
    </w:p>
    <w:p w14:paraId="464DB538" w14:textId="2E2DF5E5" w:rsidR="006809D0" w:rsidRDefault="006809D0">
      <w:pPr>
        <w:rPr>
          <w:rFonts w:ascii="Arial" w:hAnsi="Arial" w:cs="Arial"/>
          <w:sz w:val="20"/>
          <w:szCs w:val="20"/>
          <w:shd w:val="clear" w:color="auto" w:fill="FAF9F8"/>
        </w:rPr>
      </w:pPr>
    </w:p>
    <w:p w14:paraId="343F0FC9" w14:textId="724D5155" w:rsidR="006809D0" w:rsidRDefault="006809D0">
      <w:pPr>
        <w:rPr>
          <w:rFonts w:ascii="Arial" w:hAnsi="Arial" w:cs="Arial"/>
          <w:sz w:val="20"/>
          <w:szCs w:val="20"/>
          <w:shd w:val="clear" w:color="auto" w:fill="FAF9F8"/>
        </w:rPr>
      </w:pPr>
    </w:p>
    <w:p w14:paraId="1B361661" w14:textId="05053B51" w:rsidR="006809D0" w:rsidRDefault="006809D0">
      <w:pPr>
        <w:rPr>
          <w:rFonts w:ascii="Arial" w:hAnsi="Arial" w:cs="Arial"/>
          <w:sz w:val="20"/>
          <w:szCs w:val="20"/>
          <w:shd w:val="clear" w:color="auto" w:fill="FAF9F8"/>
        </w:rPr>
      </w:pPr>
    </w:p>
    <w:sdt>
      <w:sdtPr>
        <w:rPr>
          <w:rFonts w:asciiTheme="minorHAnsi" w:eastAsiaTheme="minorHAnsi" w:hAnsiTheme="minorHAnsi" w:cstheme="minorBidi"/>
          <w:color w:val="auto"/>
          <w:sz w:val="22"/>
          <w:szCs w:val="22"/>
        </w:rPr>
        <w:id w:val="314849996"/>
        <w:docPartObj>
          <w:docPartGallery w:val="Table of Contents"/>
          <w:docPartUnique/>
        </w:docPartObj>
      </w:sdtPr>
      <w:sdtEndPr>
        <w:rPr>
          <w:b/>
          <w:bCs/>
          <w:noProof/>
        </w:rPr>
      </w:sdtEndPr>
      <w:sdtContent>
        <w:p w14:paraId="69FF9F35" w14:textId="072EB01E" w:rsidR="005577A8" w:rsidRDefault="005577A8">
          <w:pPr>
            <w:pStyle w:val="TOCHeading"/>
          </w:pPr>
          <w:r>
            <w:t>Contents</w:t>
          </w:r>
        </w:p>
        <w:p w14:paraId="765F1C07" w14:textId="2F437958" w:rsidR="004851A0" w:rsidRDefault="005577A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0056883" w:history="1">
            <w:r w:rsidR="004851A0" w:rsidRPr="00746B1D">
              <w:rPr>
                <w:rStyle w:val="Hyperlink"/>
                <w:noProof/>
              </w:rPr>
              <w:t>Research Manual</w:t>
            </w:r>
            <w:r w:rsidR="004851A0">
              <w:rPr>
                <w:noProof/>
                <w:webHidden/>
              </w:rPr>
              <w:tab/>
            </w:r>
            <w:r w:rsidR="004851A0">
              <w:rPr>
                <w:noProof/>
                <w:webHidden/>
              </w:rPr>
              <w:fldChar w:fldCharType="begin"/>
            </w:r>
            <w:r w:rsidR="004851A0">
              <w:rPr>
                <w:noProof/>
                <w:webHidden/>
              </w:rPr>
              <w:instrText xml:space="preserve"> PAGEREF _Toc90056883 \h </w:instrText>
            </w:r>
            <w:r w:rsidR="004851A0">
              <w:rPr>
                <w:noProof/>
                <w:webHidden/>
              </w:rPr>
            </w:r>
            <w:r w:rsidR="004851A0">
              <w:rPr>
                <w:noProof/>
                <w:webHidden/>
              </w:rPr>
              <w:fldChar w:fldCharType="separate"/>
            </w:r>
            <w:r w:rsidR="004851A0">
              <w:rPr>
                <w:noProof/>
                <w:webHidden/>
              </w:rPr>
              <w:t>1</w:t>
            </w:r>
            <w:r w:rsidR="004851A0">
              <w:rPr>
                <w:noProof/>
                <w:webHidden/>
              </w:rPr>
              <w:fldChar w:fldCharType="end"/>
            </w:r>
          </w:hyperlink>
        </w:p>
        <w:p w14:paraId="39C33EAA" w14:textId="4289248E" w:rsidR="004851A0" w:rsidRDefault="004851A0">
          <w:pPr>
            <w:pStyle w:val="TOC1"/>
            <w:tabs>
              <w:tab w:val="right" w:leader="dot" w:pos="9350"/>
            </w:tabs>
            <w:rPr>
              <w:rFonts w:eastAsiaTheme="minorEastAsia"/>
              <w:noProof/>
            </w:rPr>
          </w:pPr>
          <w:hyperlink w:anchor="_Toc90056884" w:history="1">
            <w:r w:rsidRPr="00746B1D">
              <w:rPr>
                <w:rStyle w:val="Hyperlink"/>
                <w:noProof/>
              </w:rPr>
              <w:t>Sports Performance Analytics App and Dashboard</w:t>
            </w:r>
            <w:r>
              <w:rPr>
                <w:noProof/>
                <w:webHidden/>
              </w:rPr>
              <w:tab/>
            </w:r>
            <w:r>
              <w:rPr>
                <w:noProof/>
                <w:webHidden/>
              </w:rPr>
              <w:fldChar w:fldCharType="begin"/>
            </w:r>
            <w:r>
              <w:rPr>
                <w:noProof/>
                <w:webHidden/>
              </w:rPr>
              <w:instrText xml:space="preserve"> PAGEREF _Toc90056884 \h </w:instrText>
            </w:r>
            <w:r>
              <w:rPr>
                <w:noProof/>
                <w:webHidden/>
              </w:rPr>
            </w:r>
            <w:r>
              <w:rPr>
                <w:noProof/>
                <w:webHidden/>
              </w:rPr>
              <w:fldChar w:fldCharType="separate"/>
            </w:r>
            <w:r>
              <w:rPr>
                <w:noProof/>
                <w:webHidden/>
              </w:rPr>
              <w:t>1</w:t>
            </w:r>
            <w:r>
              <w:rPr>
                <w:noProof/>
                <w:webHidden/>
              </w:rPr>
              <w:fldChar w:fldCharType="end"/>
            </w:r>
          </w:hyperlink>
        </w:p>
        <w:p w14:paraId="1247DEFF" w14:textId="1CD0BB3A" w:rsidR="004851A0" w:rsidRDefault="004851A0">
          <w:pPr>
            <w:pStyle w:val="TOC2"/>
            <w:tabs>
              <w:tab w:val="right" w:leader="dot" w:pos="9350"/>
            </w:tabs>
            <w:rPr>
              <w:rFonts w:eastAsiaTheme="minorEastAsia"/>
              <w:noProof/>
            </w:rPr>
          </w:pPr>
          <w:hyperlink w:anchor="_Toc90056885" w:history="1">
            <w:r w:rsidRPr="00746B1D">
              <w:rPr>
                <w:rStyle w:val="Hyperlink"/>
                <w:noProof/>
                <w:shd w:val="clear" w:color="auto" w:fill="FAF9F8"/>
              </w:rPr>
              <w:t>Introduction</w:t>
            </w:r>
            <w:r>
              <w:rPr>
                <w:noProof/>
                <w:webHidden/>
              </w:rPr>
              <w:tab/>
            </w:r>
            <w:r>
              <w:rPr>
                <w:noProof/>
                <w:webHidden/>
              </w:rPr>
              <w:fldChar w:fldCharType="begin"/>
            </w:r>
            <w:r>
              <w:rPr>
                <w:noProof/>
                <w:webHidden/>
              </w:rPr>
              <w:instrText xml:space="preserve"> PAGEREF _Toc90056885 \h </w:instrText>
            </w:r>
            <w:r>
              <w:rPr>
                <w:noProof/>
                <w:webHidden/>
              </w:rPr>
            </w:r>
            <w:r>
              <w:rPr>
                <w:noProof/>
                <w:webHidden/>
              </w:rPr>
              <w:fldChar w:fldCharType="separate"/>
            </w:r>
            <w:r>
              <w:rPr>
                <w:noProof/>
                <w:webHidden/>
              </w:rPr>
              <w:t>2</w:t>
            </w:r>
            <w:r>
              <w:rPr>
                <w:noProof/>
                <w:webHidden/>
              </w:rPr>
              <w:fldChar w:fldCharType="end"/>
            </w:r>
          </w:hyperlink>
        </w:p>
        <w:p w14:paraId="6A428AF1" w14:textId="253E0619" w:rsidR="004851A0" w:rsidRDefault="004851A0">
          <w:pPr>
            <w:pStyle w:val="TOC2"/>
            <w:tabs>
              <w:tab w:val="right" w:leader="dot" w:pos="9350"/>
            </w:tabs>
            <w:rPr>
              <w:rFonts w:eastAsiaTheme="minorEastAsia"/>
              <w:noProof/>
            </w:rPr>
          </w:pPr>
          <w:hyperlink w:anchor="_Toc90056886" w:history="1">
            <w:r w:rsidRPr="00746B1D">
              <w:rPr>
                <w:rStyle w:val="Hyperlink"/>
                <w:noProof/>
              </w:rPr>
              <w:t>Similar Applications</w:t>
            </w:r>
            <w:r>
              <w:rPr>
                <w:noProof/>
                <w:webHidden/>
              </w:rPr>
              <w:tab/>
            </w:r>
            <w:r>
              <w:rPr>
                <w:noProof/>
                <w:webHidden/>
              </w:rPr>
              <w:fldChar w:fldCharType="begin"/>
            </w:r>
            <w:r>
              <w:rPr>
                <w:noProof/>
                <w:webHidden/>
              </w:rPr>
              <w:instrText xml:space="preserve"> PAGEREF _Toc90056886 \h </w:instrText>
            </w:r>
            <w:r>
              <w:rPr>
                <w:noProof/>
                <w:webHidden/>
              </w:rPr>
            </w:r>
            <w:r>
              <w:rPr>
                <w:noProof/>
                <w:webHidden/>
              </w:rPr>
              <w:fldChar w:fldCharType="separate"/>
            </w:r>
            <w:r>
              <w:rPr>
                <w:noProof/>
                <w:webHidden/>
              </w:rPr>
              <w:t>3</w:t>
            </w:r>
            <w:r>
              <w:rPr>
                <w:noProof/>
                <w:webHidden/>
              </w:rPr>
              <w:fldChar w:fldCharType="end"/>
            </w:r>
          </w:hyperlink>
        </w:p>
        <w:p w14:paraId="15D92322" w14:textId="1749607C" w:rsidR="004851A0" w:rsidRDefault="004851A0">
          <w:pPr>
            <w:pStyle w:val="TOC2"/>
            <w:tabs>
              <w:tab w:val="right" w:leader="dot" w:pos="9350"/>
            </w:tabs>
            <w:rPr>
              <w:rFonts w:eastAsiaTheme="minorEastAsia"/>
              <w:noProof/>
            </w:rPr>
          </w:pPr>
          <w:hyperlink w:anchor="_Toc90056887" w:history="1">
            <w:r w:rsidRPr="00746B1D">
              <w:rPr>
                <w:rStyle w:val="Hyperlink"/>
                <w:noProof/>
              </w:rPr>
              <w:t>Frontend:</w:t>
            </w:r>
            <w:r>
              <w:rPr>
                <w:noProof/>
                <w:webHidden/>
              </w:rPr>
              <w:tab/>
            </w:r>
            <w:r>
              <w:rPr>
                <w:noProof/>
                <w:webHidden/>
              </w:rPr>
              <w:fldChar w:fldCharType="begin"/>
            </w:r>
            <w:r>
              <w:rPr>
                <w:noProof/>
                <w:webHidden/>
              </w:rPr>
              <w:instrText xml:space="preserve"> PAGEREF _Toc90056887 \h </w:instrText>
            </w:r>
            <w:r>
              <w:rPr>
                <w:noProof/>
                <w:webHidden/>
              </w:rPr>
            </w:r>
            <w:r>
              <w:rPr>
                <w:noProof/>
                <w:webHidden/>
              </w:rPr>
              <w:fldChar w:fldCharType="separate"/>
            </w:r>
            <w:r>
              <w:rPr>
                <w:noProof/>
                <w:webHidden/>
              </w:rPr>
              <w:t>6</w:t>
            </w:r>
            <w:r>
              <w:rPr>
                <w:noProof/>
                <w:webHidden/>
              </w:rPr>
              <w:fldChar w:fldCharType="end"/>
            </w:r>
          </w:hyperlink>
        </w:p>
        <w:p w14:paraId="46259230" w14:textId="0DC83260" w:rsidR="004851A0" w:rsidRDefault="004851A0">
          <w:pPr>
            <w:pStyle w:val="TOC2"/>
            <w:tabs>
              <w:tab w:val="right" w:leader="dot" w:pos="9350"/>
            </w:tabs>
            <w:rPr>
              <w:rFonts w:eastAsiaTheme="minorEastAsia"/>
              <w:noProof/>
            </w:rPr>
          </w:pPr>
          <w:hyperlink w:anchor="_Toc90056888" w:history="1">
            <w:r w:rsidRPr="00746B1D">
              <w:rPr>
                <w:rStyle w:val="Hyperlink"/>
                <w:noProof/>
              </w:rPr>
              <w:t>Programming Language</w:t>
            </w:r>
            <w:r>
              <w:rPr>
                <w:noProof/>
                <w:webHidden/>
              </w:rPr>
              <w:tab/>
            </w:r>
            <w:r>
              <w:rPr>
                <w:noProof/>
                <w:webHidden/>
              </w:rPr>
              <w:fldChar w:fldCharType="begin"/>
            </w:r>
            <w:r>
              <w:rPr>
                <w:noProof/>
                <w:webHidden/>
              </w:rPr>
              <w:instrText xml:space="preserve"> PAGEREF _Toc90056888 \h </w:instrText>
            </w:r>
            <w:r>
              <w:rPr>
                <w:noProof/>
                <w:webHidden/>
              </w:rPr>
            </w:r>
            <w:r>
              <w:rPr>
                <w:noProof/>
                <w:webHidden/>
              </w:rPr>
              <w:fldChar w:fldCharType="separate"/>
            </w:r>
            <w:r>
              <w:rPr>
                <w:noProof/>
                <w:webHidden/>
              </w:rPr>
              <w:t>7</w:t>
            </w:r>
            <w:r>
              <w:rPr>
                <w:noProof/>
                <w:webHidden/>
              </w:rPr>
              <w:fldChar w:fldCharType="end"/>
            </w:r>
          </w:hyperlink>
        </w:p>
        <w:p w14:paraId="2A66162D" w14:textId="173A70E0" w:rsidR="004851A0" w:rsidRDefault="004851A0">
          <w:pPr>
            <w:pStyle w:val="TOC2"/>
            <w:tabs>
              <w:tab w:val="right" w:leader="dot" w:pos="9350"/>
            </w:tabs>
            <w:rPr>
              <w:rFonts w:eastAsiaTheme="minorEastAsia"/>
              <w:noProof/>
            </w:rPr>
          </w:pPr>
          <w:hyperlink w:anchor="_Toc90056889" w:history="1">
            <w:r w:rsidRPr="00746B1D">
              <w:rPr>
                <w:rStyle w:val="Hyperlink"/>
                <w:noProof/>
              </w:rPr>
              <w:t>Frameworks:</w:t>
            </w:r>
            <w:r>
              <w:rPr>
                <w:noProof/>
                <w:webHidden/>
              </w:rPr>
              <w:tab/>
            </w:r>
            <w:r>
              <w:rPr>
                <w:noProof/>
                <w:webHidden/>
              </w:rPr>
              <w:fldChar w:fldCharType="begin"/>
            </w:r>
            <w:r>
              <w:rPr>
                <w:noProof/>
                <w:webHidden/>
              </w:rPr>
              <w:instrText xml:space="preserve"> PAGEREF _Toc90056889 \h </w:instrText>
            </w:r>
            <w:r>
              <w:rPr>
                <w:noProof/>
                <w:webHidden/>
              </w:rPr>
            </w:r>
            <w:r>
              <w:rPr>
                <w:noProof/>
                <w:webHidden/>
              </w:rPr>
              <w:fldChar w:fldCharType="separate"/>
            </w:r>
            <w:r>
              <w:rPr>
                <w:noProof/>
                <w:webHidden/>
              </w:rPr>
              <w:t>11</w:t>
            </w:r>
            <w:r>
              <w:rPr>
                <w:noProof/>
                <w:webHidden/>
              </w:rPr>
              <w:fldChar w:fldCharType="end"/>
            </w:r>
          </w:hyperlink>
        </w:p>
        <w:p w14:paraId="296D94EA" w14:textId="2721CF52" w:rsidR="004851A0" w:rsidRDefault="004851A0">
          <w:pPr>
            <w:pStyle w:val="TOC2"/>
            <w:tabs>
              <w:tab w:val="right" w:leader="dot" w:pos="9350"/>
            </w:tabs>
            <w:rPr>
              <w:rFonts w:eastAsiaTheme="minorEastAsia"/>
              <w:noProof/>
            </w:rPr>
          </w:pPr>
          <w:hyperlink w:anchor="_Toc90056890" w:history="1">
            <w:r w:rsidRPr="00746B1D">
              <w:rPr>
                <w:rStyle w:val="Hyperlink"/>
                <w:noProof/>
              </w:rPr>
              <w:t>Libraries:</w:t>
            </w:r>
            <w:r>
              <w:rPr>
                <w:noProof/>
                <w:webHidden/>
              </w:rPr>
              <w:tab/>
            </w:r>
            <w:r>
              <w:rPr>
                <w:noProof/>
                <w:webHidden/>
              </w:rPr>
              <w:fldChar w:fldCharType="begin"/>
            </w:r>
            <w:r>
              <w:rPr>
                <w:noProof/>
                <w:webHidden/>
              </w:rPr>
              <w:instrText xml:space="preserve"> PAGEREF _Toc90056890 \h </w:instrText>
            </w:r>
            <w:r>
              <w:rPr>
                <w:noProof/>
                <w:webHidden/>
              </w:rPr>
            </w:r>
            <w:r>
              <w:rPr>
                <w:noProof/>
                <w:webHidden/>
              </w:rPr>
              <w:fldChar w:fldCharType="separate"/>
            </w:r>
            <w:r>
              <w:rPr>
                <w:noProof/>
                <w:webHidden/>
              </w:rPr>
              <w:t>12</w:t>
            </w:r>
            <w:r>
              <w:rPr>
                <w:noProof/>
                <w:webHidden/>
              </w:rPr>
              <w:fldChar w:fldCharType="end"/>
            </w:r>
          </w:hyperlink>
        </w:p>
        <w:p w14:paraId="6BF6A34E" w14:textId="1E83752A" w:rsidR="004851A0" w:rsidRDefault="004851A0">
          <w:pPr>
            <w:pStyle w:val="TOC2"/>
            <w:tabs>
              <w:tab w:val="right" w:leader="dot" w:pos="9350"/>
            </w:tabs>
            <w:rPr>
              <w:rFonts w:eastAsiaTheme="minorEastAsia"/>
              <w:noProof/>
            </w:rPr>
          </w:pPr>
          <w:hyperlink w:anchor="_Toc90056891" w:history="1">
            <w:r w:rsidRPr="00746B1D">
              <w:rPr>
                <w:rStyle w:val="Hyperlink"/>
                <w:noProof/>
              </w:rPr>
              <w:t>Databases:</w:t>
            </w:r>
            <w:r>
              <w:rPr>
                <w:noProof/>
                <w:webHidden/>
              </w:rPr>
              <w:tab/>
            </w:r>
            <w:r>
              <w:rPr>
                <w:noProof/>
                <w:webHidden/>
              </w:rPr>
              <w:fldChar w:fldCharType="begin"/>
            </w:r>
            <w:r>
              <w:rPr>
                <w:noProof/>
                <w:webHidden/>
              </w:rPr>
              <w:instrText xml:space="preserve"> PAGEREF _Toc90056891 \h </w:instrText>
            </w:r>
            <w:r>
              <w:rPr>
                <w:noProof/>
                <w:webHidden/>
              </w:rPr>
            </w:r>
            <w:r>
              <w:rPr>
                <w:noProof/>
                <w:webHidden/>
              </w:rPr>
              <w:fldChar w:fldCharType="separate"/>
            </w:r>
            <w:r>
              <w:rPr>
                <w:noProof/>
                <w:webHidden/>
              </w:rPr>
              <w:t>12</w:t>
            </w:r>
            <w:r>
              <w:rPr>
                <w:noProof/>
                <w:webHidden/>
              </w:rPr>
              <w:fldChar w:fldCharType="end"/>
            </w:r>
          </w:hyperlink>
        </w:p>
        <w:p w14:paraId="6FE3E06B" w14:textId="1A65C548" w:rsidR="004851A0" w:rsidRDefault="004851A0">
          <w:pPr>
            <w:pStyle w:val="TOC2"/>
            <w:tabs>
              <w:tab w:val="right" w:leader="dot" w:pos="9350"/>
            </w:tabs>
            <w:rPr>
              <w:rFonts w:eastAsiaTheme="minorEastAsia"/>
              <w:noProof/>
            </w:rPr>
          </w:pPr>
          <w:hyperlink w:anchor="_Toc90056892" w:history="1">
            <w:r w:rsidRPr="00746B1D">
              <w:rPr>
                <w:rStyle w:val="Hyperlink"/>
                <w:noProof/>
              </w:rPr>
              <w:t>Data Formats</w:t>
            </w:r>
            <w:r>
              <w:rPr>
                <w:noProof/>
                <w:webHidden/>
              </w:rPr>
              <w:tab/>
            </w:r>
            <w:r>
              <w:rPr>
                <w:noProof/>
                <w:webHidden/>
              </w:rPr>
              <w:fldChar w:fldCharType="begin"/>
            </w:r>
            <w:r>
              <w:rPr>
                <w:noProof/>
                <w:webHidden/>
              </w:rPr>
              <w:instrText xml:space="preserve"> PAGEREF _Toc90056892 \h </w:instrText>
            </w:r>
            <w:r>
              <w:rPr>
                <w:noProof/>
                <w:webHidden/>
              </w:rPr>
            </w:r>
            <w:r>
              <w:rPr>
                <w:noProof/>
                <w:webHidden/>
              </w:rPr>
              <w:fldChar w:fldCharType="separate"/>
            </w:r>
            <w:r>
              <w:rPr>
                <w:noProof/>
                <w:webHidden/>
              </w:rPr>
              <w:t>12</w:t>
            </w:r>
            <w:r>
              <w:rPr>
                <w:noProof/>
                <w:webHidden/>
              </w:rPr>
              <w:fldChar w:fldCharType="end"/>
            </w:r>
          </w:hyperlink>
        </w:p>
        <w:p w14:paraId="14255718" w14:textId="0EF58BDF" w:rsidR="004851A0" w:rsidRDefault="004851A0">
          <w:pPr>
            <w:pStyle w:val="TOC2"/>
            <w:tabs>
              <w:tab w:val="right" w:leader="dot" w:pos="9350"/>
            </w:tabs>
            <w:rPr>
              <w:rFonts w:eastAsiaTheme="minorEastAsia"/>
              <w:noProof/>
            </w:rPr>
          </w:pPr>
          <w:hyperlink w:anchor="_Toc90056893" w:history="1">
            <w:r w:rsidRPr="00746B1D">
              <w:rPr>
                <w:rStyle w:val="Hyperlink"/>
                <w:noProof/>
              </w:rPr>
              <w:t>References</w:t>
            </w:r>
            <w:r>
              <w:rPr>
                <w:noProof/>
                <w:webHidden/>
              </w:rPr>
              <w:tab/>
            </w:r>
            <w:r>
              <w:rPr>
                <w:noProof/>
                <w:webHidden/>
              </w:rPr>
              <w:fldChar w:fldCharType="begin"/>
            </w:r>
            <w:r>
              <w:rPr>
                <w:noProof/>
                <w:webHidden/>
              </w:rPr>
              <w:instrText xml:space="preserve"> PAGEREF _Toc90056893 \h </w:instrText>
            </w:r>
            <w:r>
              <w:rPr>
                <w:noProof/>
                <w:webHidden/>
              </w:rPr>
            </w:r>
            <w:r>
              <w:rPr>
                <w:noProof/>
                <w:webHidden/>
              </w:rPr>
              <w:fldChar w:fldCharType="separate"/>
            </w:r>
            <w:r>
              <w:rPr>
                <w:noProof/>
                <w:webHidden/>
              </w:rPr>
              <w:t>12</w:t>
            </w:r>
            <w:r>
              <w:rPr>
                <w:noProof/>
                <w:webHidden/>
              </w:rPr>
              <w:fldChar w:fldCharType="end"/>
            </w:r>
          </w:hyperlink>
        </w:p>
        <w:p w14:paraId="0E8BA626" w14:textId="778AEEAF" w:rsidR="005577A8" w:rsidRDefault="005577A8">
          <w:r>
            <w:rPr>
              <w:b/>
              <w:bCs/>
              <w:noProof/>
            </w:rPr>
            <w:fldChar w:fldCharType="end"/>
          </w:r>
        </w:p>
      </w:sdtContent>
    </w:sdt>
    <w:p w14:paraId="34C14F1E" w14:textId="77777777" w:rsidR="006809D0" w:rsidRDefault="006809D0">
      <w:pPr>
        <w:rPr>
          <w:rFonts w:ascii="Arial" w:hAnsi="Arial" w:cs="Arial"/>
          <w:sz w:val="20"/>
          <w:szCs w:val="20"/>
          <w:shd w:val="clear" w:color="auto" w:fill="FAF9F8"/>
        </w:rPr>
      </w:pPr>
    </w:p>
    <w:p w14:paraId="1D34A09D" w14:textId="65FE2466" w:rsidR="00887C3D" w:rsidRPr="00887C3D" w:rsidRDefault="00887C3D" w:rsidP="00887C3D"/>
    <w:p w14:paraId="0D481FDC" w14:textId="3318A8C1" w:rsidR="00323DBA" w:rsidRDefault="00323DBA" w:rsidP="00323DBA">
      <w:pPr>
        <w:pStyle w:val="Heading2"/>
        <w:rPr>
          <w:shd w:val="clear" w:color="auto" w:fill="FAF9F8"/>
        </w:rPr>
      </w:pPr>
      <w:bookmarkStart w:id="2" w:name="_Toc90056885"/>
      <w:r>
        <w:rPr>
          <w:shd w:val="clear" w:color="auto" w:fill="FAF9F8"/>
        </w:rPr>
        <w:t>Introduction</w:t>
      </w:r>
      <w:bookmarkEnd w:id="2"/>
      <w:r>
        <w:rPr>
          <w:shd w:val="clear" w:color="auto" w:fill="FAF9F8"/>
        </w:rPr>
        <w:t xml:space="preserve"> </w:t>
      </w:r>
      <w:r>
        <w:rPr>
          <w:shd w:val="clear" w:color="auto" w:fill="FAF9F8"/>
        </w:rPr>
        <w:tab/>
      </w:r>
    </w:p>
    <w:p w14:paraId="3826A2A4" w14:textId="05B5B19E" w:rsidR="00AD3204" w:rsidRDefault="003D211E" w:rsidP="004D7EC5">
      <w:r>
        <w:t xml:space="preserve">The following research manual will outline the research </w:t>
      </w:r>
      <w:r w:rsidR="008E4335">
        <w:t>done</w:t>
      </w:r>
      <w:r>
        <w:t xml:space="preserve"> to </w:t>
      </w:r>
      <w:r w:rsidR="003B4C44">
        <w:t>bring the</w:t>
      </w:r>
      <w:r>
        <w:t xml:space="preserve"> </w:t>
      </w:r>
      <w:r w:rsidR="00D63EA0">
        <w:t>web application into existence.</w:t>
      </w:r>
    </w:p>
    <w:p w14:paraId="7D06E5BE" w14:textId="01F55AA1" w:rsidR="00AD3204" w:rsidRDefault="00AD3204" w:rsidP="004D7EC5">
      <w:r>
        <w:t xml:space="preserve">The purpose of this project is to build a web application </w:t>
      </w:r>
      <w:r w:rsidR="008E4335">
        <w:t>that will help people inform them about the current trends of team compositions and popularity of champions during the biggest eSport tournament,</w:t>
      </w:r>
      <w:r w:rsidR="00F31F4F">
        <w:t xml:space="preserve"> </w:t>
      </w:r>
      <w:r w:rsidR="008E4335">
        <w:t xml:space="preserve">the </w:t>
      </w:r>
      <w:r w:rsidR="00F31F4F">
        <w:t>League of Legends World Championship</w:t>
      </w:r>
      <w:r>
        <w:t xml:space="preserve">. The program will </w:t>
      </w:r>
      <w:r w:rsidRPr="00873F03">
        <w:t>thoroughly</w:t>
      </w:r>
      <w:r>
        <w:t xml:space="preserve"> analyze each game played by all the twenty-four teams from across the globe</w:t>
      </w:r>
      <w:r w:rsidR="008E4335">
        <w:t>,</w:t>
      </w:r>
      <w:r>
        <w:t xml:space="preserve"> and it will display the information on champions such as pick rate, win ratio</w:t>
      </w:r>
      <w:r w:rsidR="008E4335">
        <w:t>,</w:t>
      </w:r>
      <w:r>
        <w:t xml:space="preserve"> and ban ratio.</w:t>
      </w:r>
    </w:p>
    <w:p w14:paraId="6B4A6F0C" w14:textId="3CA29327" w:rsidR="00873F03" w:rsidRDefault="00873F03" w:rsidP="00CF4078">
      <w:r>
        <w:t>“</w:t>
      </w:r>
      <w:r w:rsidRPr="00873F03">
        <w:t xml:space="preserve">eSports refers to organized video gaming events or tournaments that culminate in championships at </w:t>
      </w:r>
      <w:r w:rsidR="008E4335">
        <w:t xml:space="preserve">the </w:t>
      </w:r>
      <w:r w:rsidRPr="00873F03">
        <w:t>regional and international level, in which professional and amateur players compete against one another. The rapidly growing phenomenon surrounding eSports (electronic sports) continues to gather steam, as the intersection of gaming and sports offers an innovative wave of branding opportunities, engaging content and activations for millions across the world</w:t>
      </w:r>
      <w:r w:rsidR="00224AC3" w:rsidRPr="00873F03">
        <w:t>.</w:t>
      </w:r>
      <w:r w:rsidR="00224AC3">
        <w:t>” [</w:t>
      </w:r>
      <w:r>
        <w:t>1]</w:t>
      </w:r>
    </w:p>
    <w:p w14:paraId="1004A5D4" w14:textId="344F1BBA" w:rsidR="000B0551" w:rsidRDefault="008E4335" w:rsidP="00CB7185">
      <w:r>
        <w:t>The n</w:t>
      </w:r>
      <w:r w:rsidR="00AD3204">
        <w:t xml:space="preserve">ext aim of this project </w:t>
      </w:r>
      <w:r w:rsidR="00D25759">
        <w:t>will</w:t>
      </w:r>
      <w:r w:rsidR="00AD3204">
        <w:t xml:space="preserve"> </w:t>
      </w:r>
      <w:r w:rsidR="00D25759">
        <w:t xml:space="preserve">be to </w:t>
      </w:r>
      <w:r w:rsidR="00E334CE">
        <w:t xml:space="preserve">predict </w:t>
      </w:r>
      <w:r w:rsidR="00F31F4F">
        <w:t>the outcome of the tournament</w:t>
      </w:r>
      <w:r w:rsidR="00D25759">
        <w:t xml:space="preserve"> </w:t>
      </w:r>
      <w:r w:rsidR="0049740F">
        <w:t xml:space="preserve">(League of Legends </w:t>
      </w:r>
      <w:r w:rsidR="00F31F4F">
        <w:t>world championship</w:t>
      </w:r>
      <w:r w:rsidR="0049740F">
        <w:t>)</w:t>
      </w:r>
      <w:r w:rsidR="00D25759">
        <w:t xml:space="preserve"> by analyzing statistics from previous years using machine learning algorithms to determine </w:t>
      </w:r>
      <w:r w:rsidR="00F31F4F">
        <w:t xml:space="preserve">which team will </w:t>
      </w:r>
      <w:r w:rsidR="004242BA">
        <w:t>win.</w:t>
      </w:r>
      <w:r w:rsidR="00D25759">
        <w:t xml:space="preserve"> </w:t>
      </w:r>
      <w:r w:rsidR="00E334CE">
        <w:t xml:space="preserve">The </w:t>
      </w:r>
      <w:r>
        <w:t>website's content</w:t>
      </w:r>
      <w:r w:rsidR="00E334CE">
        <w:t xml:space="preserve"> </w:t>
      </w:r>
      <w:r w:rsidR="003C674D">
        <w:t>will</w:t>
      </w:r>
      <w:r w:rsidR="00E334CE">
        <w:t xml:space="preserve"> be updated </w:t>
      </w:r>
      <w:r w:rsidR="003C674D">
        <w:t xml:space="preserve">automatically, and it will run on my private server. </w:t>
      </w:r>
      <w:r w:rsidR="00CB7185">
        <w:t>Additionally,</w:t>
      </w:r>
      <w:r w:rsidR="003C674D">
        <w:t xml:space="preserve"> it is planned that the website will allow the user to create an account and log in using the credentials from </w:t>
      </w:r>
      <w:r w:rsidR="00CB7185">
        <w:t>registering process.</w:t>
      </w:r>
    </w:p>
    <w:p w14:paraId="6E408DF5" w14:textId="77777777" w:rsidR="00CB7185" w:rsidRDefault="00CB7185" w:rsidP="00CB7185"/>
    <w:p w14:paraId="1EA44CCC" w14:textId="2022E363" w:rsidR="008E4335" w:rsidRDefault="008E4335" w:rsidP="00CB7185">
      <w:pPr>
        <w:pStyle w:val="Heading2"/>
      </w:pPr>
    </w:p>
    <w:p w14:paraId="757A060F" w14:textId="65475705" w:rsidR="008E4335" w:rsidRDefault="008E4335" w:rsidP="008E4335"/>
    <w:p w14:paraId="7CE25878" w14:textId="1268E4E3" w:rsidR="008E4335" w:rsidRDefault="008E4335" w:rsidP="008E4335"/>
    <w:p w14:paraId="5D21A484" w14:textId="6EB143CD" w:rsidR="008E4335" w:rsidRDefault="008E4335" w:rsidP="008E4335"/>
    <w:p w14:paraId="2183063C" w14:textId="77777777" w:rsidR="008E4335" w:rsidRPr="008E4335" w:rsidRDefault="008E4335" w:rsidP="008E4335"/>
    <w:p w14:paraId="4846FC50" w14:textId="7441E2BC" w:rsidR="00CB7185" w:rsidRDefault="00CB7185" w:rsidP="00CB7185">
      <w:pPr>
        <w:pStyle w:val="Heading2"/>
      </w:pPr>
      <w:bookmarkStart w:id="3" w:name="_Toc90056886"/>
      <w:r>
        <w:t>Similar Applications</w:t>
      </w:r>
      <w:bookmarkEnd w:id="3"/>
      <w:r>
        <w:t xml:space="preserve"> </w:t>
      </w:r>
    </w:p>
    <w:p w14:paraId="29AF482E" w14:textId="77777777" w:rsidR="00CB7185" w:rsidRPr="00CB7185" w:rsidRDefault="00CB7185" w:rsidP="00CB7185"/>
    <w:p w14:paraId="475DA20C" w14:textId="3D92EAD0" w:rsidR="00CB7185" w:rsidRDefault="00CB7185" w:rsidP="00CB7185">
      <w:r w:rsidRPr="00B325F6">
        <w:rPr>
          <w:b/>
          <w:bCs/>
        </w:rPr>
        <w:t>1.Liquipedia</w:t>
      </w:r>
      <w:r w:rsidRPr="00CB7185">
        <w:rPr>
          <w:noProof/>
        </w:rPr>
        <w:drawing>
          <wp:inline distT="0" distB="0" distL="0" distR="0" wp14:anchorId="3BB4DFC2" wp14:editId="6A6F1E60">
            <wp:extent cx="5943600" cy="4097020"/>
            <wp:effectExtent l="0" t="0" r="0" b="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9"/>
                    <a:stretch>
                      <a:fillRect/>
                    </a:stretch>
                  </pic:blipFill>
                  <pic:spPr>
                    <a:xfrm>
                      <a:off x="0" y="0"/>
                      <a:ext cx="5943600" cy="4097020"/>
                    </a:xfrm>
                    <a:prstGeom prst="rect">
                      <a:avLst/>
                    </a:prstGeom>
                  </pic:spPr>
                </pic:pic>
              </a:graphicData>
            </a:graphic>
          </wp:inline>
        </w:drawing>
      </w:r>
    </w:p>
    <w:p w14:paraId="325782EC" w14:textId="541E8C0C" w:rsidR="00CB7185" w:rsidRPr="00CB7185" w:rsidRDefault="00CB7185" w:rsidP="00CB7185"/>
    <w:p w14:paraId="50113533" w14:textId="5901283F" w:rsidR="000B0551" w:rsidRDefault="00AE14B8" w:rsidP="00AE14B8">
      <w:proofErr w:type="spellStart"/>
      <w:r>
        <w:t>Liquipedia</w:t>
      </w:r>
      <w:proofErr w:type="spellEnd"/>
      <w:r>
        <w:t xml:space="preserve"> is a</w:t>
      </w:r>
      <w:r w:rsidR="00631502">
        <w:t xml:space="preserve"> </w:t>
      </w:r>
      <w:r>
        <w:t>“</w:t>
      </w:r>
      <w:r w:rsidRPr="00AE14B8">
        <w:t>Comprehensive League of Legends wiki with articles covering everything from champions, to strategies, to tournaments, to competitive players and teams</w:t>
      </w:r>
      <w:proofErr w:type="gramStart"/>
      <w:r w:rsidRPr="00AE14B8">
        <w:t>.</w:t>
      </w:r>
      <w:r>
        <w:t>”[</w:t>
      </w:r>
      <w:proofErr w:type="gramEnd"/>
      <w:r>
        <w:t>2]</w:t>
      </w:r>
    </w:p>
    <w:p w14:paraId="607F2327" w14:textId="08746B09" w:rsidR="00AE14B8" w:rsidRDefault="00AE14B8" w:rsidP="00AE14B8"/>
    <w:p w14:paraId="753ADFE7" w14:textId="36581EC7" w:rsidR="00AE14B8" w:rsidRDefault="00AE14B8" w:rsidP="00AE14B8">
      <w:pPr>
        <w:rPr>
          <w:b/>
          <w:bCs/>
        </w:rPr>
      </w:pPr>
      <w:r w:rsidRPr="00AE14B8">
        <w:rPr>
          <w:b/>
          <w:bCs/>
        </w:rPr>
        <w:t>Features:</w:t>
      </w:r>
    </w:p>
    <w:p w14:paraId="6DA17F2C" w14:textId="6F416110" w:rsidR="00AE14B8" w:rsidRPr="001A75FC" w:rsidRDefault="00AE14B8" w:rsidP="00AE14B8">
      <w:pPr>
        <w:pStyle w:val="ListParagraph"/>
        <w:numPr>
          <w:ilvl w:val="0"/>
          <w:numId w:val="2"/>
        </w:numPr>
        <w:rPr>
          <w:b/>
          <w:bCs/>
        </w:rPr>
      </w:pPr>
      <w:r>
        <w:t>List of players that participate in esports tournaments</w:t>
      </w:r>
      <w:r w:rsidR="001A75FC">
        <w:t xml:space="preserve"> together with the info on a given player </w:t>
      </w:r>
    </w:p>
    <w:p w14:paraId="67A114C4" w14:textId="59E78C74" w:rsidR="001A75FC" w:rsidRPr="001A75FC" w:rsidRDefault="001A75FC" w:rsidP="00AE14B8">
      <w:pPr>
        <w:pStyle w:val="ListParagraph"/>
        <w:numPr>
          <w:ilvl w:val="0"/>
          <w:numId w:val="2"/>
        </w:numPr>
        <w:rPr>
          <w:b/>
          <w:bCs/>
        </w:rPr>
      </w:pPr>
      <w:r>
        <w:t xml:space="preserve">List of teams that play on </w:t>
      </w:r>
      <w:r w:rsidR="008E4335">
        <w:t xml:space="preserve">the </w:t>
      </w:r>
      <w:r>
        <w:t>professional scene</w:t>
      </w:r>
    </w:p>
    <w:p w14:paraId="50AFB818" w14:textId="3A359EAB" w:rsidR="001A75FC" w:rsidRPr="001A75FC" w:rsidRDefault="001A75FC" w:rsidP="00AE14B8">
      <w:pPr>
        <w:pStyle w:val="ListParagraph"/>
        <w:numPr>
          <w:ilvl w:val="0"/>
          <w:numId w:val="2"/>
        </w:numPr>
        <w:rPr>
          <w:b/>
          <w:bCs/>
        </w:rPr>
      </w:pPr>
      <w:r>
        <w:t>List of the latest notable player transfers</w:t>
      </w:r>
    </w:p>
    <w:p w14:paraId="3614E9B4" w14:textId="448D5E73" w:rsidR="001A75FC" w:rsidRPr="001A75FC" w:rsidRDefault="001A75FC" w:rsidP="00AE14B8">
      <w:pPr>
        <w:pStyle w:val="ListParagraph"/>
        <w:numPr>
          <w:ilvl w:val="0"/>
          <w:numId w:val="2"/>
        </w:numPr>
        <w:rPr>
          <w:b/>
          <w:bCs/>
        </w:rPr>
      </w:pPr>
      <w:r>
        <w:lastRenderedPageBreak/>
        <w:t xml:space="preserve">Information on the </w:t>
      </w:r>
      <w:r w:rsidR="00ED7E3A">
        <w:t>tournaments (</w:t>
      </w:r>
      <w:r>
        <w:t>date and prizes)</w:t>
      </w:r>
    </w:p>
    <w:p w14:paraId="0FD6A8C1" w14:textId="77777777" w:rsidR="001A75FC" w:rsidRDefault="001A75FC" w:rsidP="001A75FC">
      <w:pPr>
        <w:rPr>
          <w:b/>
          <w:bCs/>
        </w:rPr>
      </w:pPr>
    </w:p>
    <w:p w14:paraId="05F09FB6" w14:textId="2076FD0D" w:rsidR="001A75FC" w:rsidRDefault="001A75FC" w:rsidP="001A75FC">
      <w:pPr>
        <w:rPr>
          <w:b/>
          <w:bCs/>
        </w:rPr>
      </w:pPr>
      <w:r>
        <w:rPr>
          <w:b/>
          <w:bCs/>
        </w:rPr>
        <w:t>My opinion:</w:t>
      </w:r>
    </w:p>
    <w:p w14:paraId="5D070733" w14:textId="3A96EF6E" w:rsidR="002E6DAA" w:rsidRDefault="00ED7E3A" w:rsidP="001A75FC">
      <w:r>
        <w:t xml:space="preserve">After testing the </w:t>
      </w:r>
      <w:r w:rsidR="008E4335">
        <w:t>website's usability</w:t>
      </w:r>
      <w:r>
        <w:t xml:space="preserve">, I can say that the layout of the page is </w:t>
      </w:r>
      <w:r w:rsidR="008E4335">
        <w:t>convenient</w:t>
      </w:r>
      <w:r>
        <w:t xml:space="preserve">, and it offers many features. It inspired me to create a website </w:t>
      </w:r>
      <w:proofErr w:type="gramStart"/>
      <w:r w:rsidR="008E4335">
        <w:t>similar to</w:t>
      </w:r>
      <w:proofErr w:type="gramEnd"/>
      <w:r w:rsidR="008E4335">
        <w:t xml:space="preserve"> the </w:t>
      </w:r>
      <w:proofErr w:type="spellStart"/>
      <w:r w:rsidR="008E4335">
        <w:t>Liquipedia</w:t>
      </w:r>
      <w:proofErr w:type="spellEnd"/>
      <w:r>
        <w:t xml:space="preserve"> visually. </w:t>
      </w:r>
      <w:r w:rsidR="00E66E17">
        <w:t>Unfortunately,</w:t>
      </w:r>
      <w:r>
        <w:t xml:space="preserve"> it does</w:t>
      </w:r>
      <w:r w:rsidR="008E4335">
        <w:t xml:space="preserve"> no</w:t>
      </w:r>
      <w:r>
        <w:t xml:space="preserve">t offer </w:t>
      </w:r>
      <w:r w:rsidR="008E4335">
        <w:t xml:space="preserve">a </w:t>
      </w:r>
      <w:r>
        <w:t>prediction feature that would calculate which team will win.</w:t>
      </w:r>
    </w:p>
    <w:p w14:paraId="24BAC1A5" w14:textId="77777777" w:rsidR="00B325F6" w:rsidRDefault="00B325F6" w:rsidP="001A75FC">
      <w:pPr>
        <w:rPr>
          <w:b/>
          <w:bCs/>
        </w:rPr>
      </w:pPr>
    </w:p>
    <w:p w14:paraId="2603CB42" w14:textId="0DF25530" w:rsidR="00E66E17" w:rsidRPr="00B325F6" w:rsidRDefault="00E66E17" w:rsidP="001A75FC">
      <w:pPr>
        <w:rPr>
          <w:b/>
          <w:bCs/>
        </w:rPr>
      </w:pPr>
      <w:r w:rsidRPr="00B325F6">
        <w:rPr>
          <w:b/>
          <w:bCs/>
        </w:rPr>
        <w:t>2.gol.gg</w:t>
      </w:r>
    </w:p>
    <w:p w14:paraId="04CD7AFC" w14:textId="5213563F" w:rsidR="00E66E17" w:rsidRDefault="00E66E17" w:rsidP="001A75FC">
      <w:r w:rsidRPr="00E66E17">
        <w:rPr>
          <w:noProof/>
        </w:rPr>
        <w:drawing>
          <wp:inline distT="0" distB="0" distL="0" distR="0" wp14:anchorId="240E3E55" wp14:editId="497266AD">
            <wp:extent cx="5943600" cy="4132580"/>
            <wp:effectExtent l="0" t="0" r="0" b="127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0"/>
                    <a:stretch>
                      <a:fillRect/>
                    </a:stretch>
                  </pic:blipFill>
                  <pic:spPr>
                    <a:xfrm>
                      <a:off x="0" y="0"/>
                      <a:ext cx="5943600" cy="4132580"/>
                    </a:xfrm>
                    <a:prstGeom prst="rect">
                      <a:avLst/>
                    </a:prstGeom>
                  </pic:spPr>
                </pic:pic>
              </a:graphicData>
            </a:graphic>
          </wp:inline>
        </w:drawing>
      </w:r>
    </w:p>
    <w:p w14:paraId="4AE08F2B" w14:textId="37128091" w:rsidR="00AE1AF5" w:rsidRDefault="00AE1AF5" w:rsidP="001A75FC">
      <w:r>
        <w:t>“</w:t>
      </w:r>
      <w:r w:rsidRPr="00AE1AF5">
        <w:t>View the statistics of the best Lol players in the world. Learn from the best team: stats analysis, pro builds, most played champions.</w:t>
      </w:r>
      <w:r>
        <w:t>” [3]</w:t>
      </w:r>
    </w:p>
    <w:p w14:paraId="5BDB0228" w14:textId="7BEE9D4E" w:rsidR="00AE1AF5" w:rsidRDefault="00AE1AF5" w:rsidP="001A75FC"/>
    <w:p w14:paraId="0C15C54E" w14:textId="054868F5" w:rsidR="00AE1AF5" w:rsidRDefault="00AE1AF5" w:rsidP="001A75FC">
      <w:pPr>
        <w:rPr>
          <w:b/>
          <w:bCs/>
        </w:rPr>
      </w:pPr>
      <w:r w:rsidRPr="00AE1AF5">
        <w:rPr>
          <w:b/>
          <w:bCs/>
        </w:rPr>
        <w:t>Features:</w:t>
      </w:r>
    </w:p>
    <w:p w14:paraId="45EF22E5" w14:textId="39FD5D15" w:rsidR="00AE1AF5" w:rsidRPr="00AE1AF5" w:rsidRDefault="00AE1AF5" w:rsidP="00AE1AF5">
      <w:pPr>
        <w:pStyle w:val="ListParagraph"/>
        <w:numPr>
          <w:ilvl w:val="0"/>
          <w:numId w:val="3"/>
        </w:numPr>
        <w:rPr>
          <w:b/>
          <w:bCs/>
        </w:rPr>
      </w:pPr>
      <w:r>
        <w:t xml:space="preserve">Tournament data (no. of games, average game duration, average kill, shortest game, longest game, dragons killed, top </w:t>
      </w:r>
      <w:proofErr w:type="spellStart"/>
      <w:r>
        <w:t>kda</w:t>
      </w:r>
      <w:proofErr w:type="spellEnd"/>
      <w:r>
        <w:t>, most kills in a single game on a specific champion, top farmer)</w:t>
      </w:r>
    </w:p>
    <w:p w14:paraId="47E8BE21" w14:textId="1068C682" w:rsidR="00AE1AF5" w:rsidRPr="00605DF0" w:rsidRDefault="00AE1AF5" w:rsidP="00AE1AF5">
      <w:pPr>
        <w:pStyle w:val="ListParagraph"/>
        <w:numPr>
          <w:ilvl w:val="0"/>
          <w:numId w:val="3"/>
        </w:numPr>
        <w:rPr>
          <w:b/>
          <w:bCs/>
        </w:rPr>
      </w:pPr>
      <w:r>
        <w:t>Team ranking</w:t>
      </w:r>
      <w:r w:rsidR="008E4335">
        <w:t>,</w:t>
      </w:r>
      <w:r>
        <w:t xml:space="preserve"> which includes win rate, wins, losses</w:t>
      </w:r>
      <w:r w:rsidR="008E4335">
        <w:t>,</w:t>
      </w:r>
      <w:r>
        <w:t xml:space="preserve"> and game duration</w:t>
      </w:r>
    </w:p>
    <w:p w14:paraId="5B2833B9" w14:textId="3871CA3E" w:rsidR="00605DF0" w:rsidRPr="00605DF0" w:rsidRDefault="00605DF0" w:rsidP="00AE1AF5">
      <w:pPr>
        <w:pStyle w:val="ListParagraph"/>
        <w:numPr>
          <w:ilvl w:val="0"/>
          <w:numId w:val="3"/>
        </w:numPr>
        <w:rPr>
          <w:b/>
          <w:bCs/>
        </w:rPr>
      </w:pPr>
      <w:r>
        <w:lastRenderedPageBreak/>
        <w:t xml:space="preserve">Picks and bans provide information on which champions were played and how many times same with bans </w:t>
      </w:r>
    </w:p>
    <w:p w14:paraId="4DBC0DCA" w14:textId="5ABDCC5E" w:rsidR="00605DF0" w:rsidRPr="00605DF0" w:rsidRDefault="008E4335" w:rsidP="00AE1AF5">
      <w:pPr>
        <w:pStyle w:val="ListParagraph"/>
        <w:numPr>
          <w:ilvl w:val="0"/>
          <w:numId w:val="3"/>
        </w:numPr>
        <w:rPr>
          <w:b/>
          <w:bCs/>
        </w:rPr>
      </w:pPr>
      <w:r>
        <w:t>The m</w:t>
      </w:r>
      <w:r w:rsidR="00605DF0">
        <w:t>atch list displays which teams played against each other, what was the score</w:t>
      </w:r>
      <w:r>
        <w:t>,</w:t>
      </w:r>
      <w:r w:rsidR="00605DF0">
        <w:t xml:space="preserve"> and when did it happen </w:t>
      </w:r>
    </w:p>
    <w:p w14:paraId="259C0ACF" w14:textId="4E0BD026" w:rsidR="00605DF0" w:rsidRDefault="00605DF0" w:rsidP="00605DF0">
      <w:pPr>
        <w:pStyle w:val="ListParagraph"/>
      </w:pPr>
    </w:p>
    <w:p w14:paraId="498A84F5" w14:textId="621B86F0" w:rsidR="00605DF0" w:rsidRDefault="00605DF0" w:rsidP="00605DF0">
      <w:pPr>
        <w:pStyle w:val="ListParagraph"/>
      </w:pPr>
    </w:p>
    <w:p w14:paraId="5514A085" w14:textId="25AB92A3" w:rsidR="00605DF0" w:rsidRDefault="00605DF0" w:rsidP="00605DF0">
      <w:pPr>
        <w:pStyle w:val="ListParagraph"/>
      </w:pPr>
    </w:p>
    <w:p w14:paraId="42254909" w14:textId="2B6FC599" w:rsidR="0039560E" w:rsidRDefault="0039560E" w:rsidP="00605DF0">
      <w:pPr>
        <w:pStyle w:val="ListParagraph"/>
      </w:pPr>
    </w:p>
    <w:p w14:paraId="79FC4490" w14:textId="5DDF3B2D" w:rsidR="0039560E" w:rsidRDefault="0039560E" w:rsidP="00605DF0">
      <w:pPr>
        <w:pStyle w:val="ListParagraph"/>
      </w:pPr>
    </w:p>
    <w:p w14:paraId="57EE18B8" w14:textId="77777777" w:rsidR="0039560E" w:rsidRDefault="0039560E" w:rsidP="00605DF0">
      <w:pPr>
        <w:pStyle w:val="ListParagraph"/>
      </w:pPr>
    </w:p>
    <w:p w14:paraId="3AE0597F" w14:textId="4E0B4571" w:rsidR="00605DF0" w:rsidRDefault="00605DF0" w:rsidP="00605DF0">
      <w:pPr>
        <w:rPr>
          <w:b/>
          <w:bCs/>
        </w:rPr>
      </w:pPr>
      <w:r w:rsidRPr="00605DF0">
        <w:rPr>
          <w:b/>
          <w:bCs/>
        </w:rPr>
        <w:t>My opinion</w:t>
      </w:r>
      <w:r>
        <w:rPr>
          <w:b/>
          <w:bCs/>
        </w:rPr>
        <w:t>:</w:t>
      </w:r>
    </w:p>
    <w:p w14:paraId="1117830D" w14:textId="5D063688" w:rsidR="00605DF0" w:rsidRPr="00605DF0" w:rsidRDefault="00073E1C" w:rsidP="00605DF0">
      <w:r>
        <w:t xml:space="preserve">The website provides information that I was looking for in a simple format that is easy to </w:t>
      </w:r>
      <w:r w:rsidR="0039560E">
        <w:t>read</w:t>
      </w:r>
      <w:r w:rsidR="008E4335">
        <w:t xml:space="preserve"> and</w:t>
      </w:r>
      <w:r w:rsidR="0039560E">
        <w:t xml:space="preserve"> </w:t>
      </w:r>
      <w:r>
        <w:t xml:space="preserve">easy </w:t>
      </w:r>
      <w:r w:rsidR="0039560E">
        <w:t xml:space="preserve">to </w:t>
      </w:r>
      <w:r>
        <w:t>navigate throughout the website</w:t>
      </w:r>
      <w:r w:rsidR="0039560E">
        <w:t xml:space="preserve">. The </w:t>
      </w:r>
      <w:r w:rsidR="008E4335">
        <w:t>most significan</w:t>
      </w:r>
      <w:r w:rsidR="0039560E">
        <w:t xml:space="preserve">t disadvantage of this website </w:t>
      </w:r>
      <w:r w:rsidR="008E4335">
        <w:t>is</w:t>
      </w:r>
      <w:r w:rsidR="0039560E">
        <w:t xml:space="preserve"> the betting stats that are available only for premium members only.</w:t>
      </w:r>
    </w:p>
    <w:p w14:paraId="18CD4BDC" w14:textId="76D2A162" w:rsidR="000B0551" w:rsidRDefault="000B0551" w:rsidP="00873F03">
      <w:pPr>
        <w:pStyle w:val="Heading2"/>
      </w:pPr>
    </w:p>
    <w:p w14:paraId="3E801FD5" w14:textId="77777777" w:rsidR="00B325F6" w:rsidRDefault="00B325F6" w:rsidP="0083250F">
      <w:pPr>
        <w:rPr>
          <w:b/>
          <w:bCs/>
        </w:rPr>
      </w:pPr>
    </w:p>
    <w:p w14:paraId="09861C9F" w14:textId="2BA39B0E" w:rsidR="0083250F" w:rsidRPr="00B325F6" w:rsidRDefault="0083250F" w:rsidP="0083250F">
      <w:pPr>
        <w:rPr>
          <w:b/>
          <w:bCs/>
        </w:rPr>
      </w:pPr>
      <w:r w:rsidRPr="00B325F6">
        <w:rPr>
          <w:b/>
          <w:bCs/>
        </w:rPr>
        <w:t xml:space="preserve">3.escharts </w:t>
      </w:r>
    </w:p>
    <w:p w14:paraId="3A824295" w14:textId="30896B70" w:rsidR="0083250F" w:rsidRPr="0083250F" w:rsidRDefault="0083250F" w:rsidP="0083250F">
      <w:pPr>
        <w:ind w:left="720" w:hanging="720"/>
      </w:pPr>
      <w:r w:rsidRPr="0083250F">
        <w:rPr>
          <w:noProof/>
        </w:rPr>
        <w:drawing>
          <wp:inline distT="0" distB="0" distL="0" distR="0" wp14:anchorId="22EB76E4" wp14:editId="52DEE884">
            <wp:extent cx="5943600" cy="4005580"/>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1"/>
                    <a:stretch>
                      <a:fillRect/>
                    </a:stretch>
                  </pic:blipFill>
                  <pic:spPr>
                    <a:xfrm>
                      <a:off x="0" y="0"/>
                      <a:ext cx="5943600" cy="4005580"/>
                    </a:xfrm>
                    <a:prstGeom prst="rect">
                      <a:avLst/>
                    </a:prstGeom>
                  </pic:spPr>
                </pic:pic>
              </a:graphicData>
            </a:graphic>
          </wp:inline>
        </w:drawing>
      </w:r>
    </w:p>
    <w:p w14:paraId="3FC3E6D0" w14:textId="07AA1BB6" w:rsidR="000B0551" w:rsidRDefault="0083250F" w:rsidP="0083250F">
      <w:r>
        <w:t>“</w:t>
      </w:r>
      <w:r w:rsidRPr="0083250F">
        <w:t>Esports Charts is the multi-sense big data-mining and analytical agency for esports, traditional sports and entertainment. It is one of the largest public sources of streaming analytics in the world.</w:t>
      </w:r>
      <w:r>
        <w:t>” [4]</w:t>
      </w:r>
    </w:p>
    <w:p w14:paraId="23F5BC3B" w14:textId="2542F63B" w:rsidR="0083250F" w:rsidRDefault="0083250F" w:rsidP="0083250F"/>
    <w:p w14:paraId="6AE114B4" w14:textId="77777777" w:rsidR="00B325F6" w:rsidRDefault="00B325F6" w:rsidP="0083250F">
      <w:pPr>
        <w:rPr>
          <w:b/>
          <w:bCs/>
        </w:rPr>
      </w:pPr>
    </w:p>
    <w:p w14:paraId="65D1B35E" w14:textId="77777777" w:rsidR="00B325F6" w:rsidRDefault="00B325F6" w:rsidP="0083250F">
      <w:pPr>
        <w:rPr>
          <w:b/>
          <w:bCs/>
        </w:rPr>
      </w:pPr>
    </w:p>
    <w:p w14:paraId="446FEC01" w14:textId="77777777" w:rsidR="00B325F6" w:rsidRDefault="00B325F6" w:rsidP="0083250F">
      <w:pPr>
        <w:rPr>
          <w:b/>
          <w:bCs/>
        </w:rPr>
      </w:pPr>
    </w:p>
    <w:p w14:paraId="14ED0443" w14:textId="38DAFEDB" w:rsidR="0083250F" w:rsidRDefault="0083250F" w:rsidP="0083250F">
      <w:pPr>
        <w:rPr>
          <w:b/>
          <w:bCs/>
        </w:rPr>
      </w:pPr>
      <w:r w:rsidRPr="0083250F">
        <w:rPr>
          <w:b/>
          <w:bCs/>
        </w:rPr>
        <w:t>Features:</w:t>
      </w:r>
    </w:p>
    <w:p w14:paraId="7C5D68D3" w14:textId="52522D66" w:rsidR="0083250F" w:rsidRPr="0083250F" w:rsidRDefault="0083250F" w:rsidP="0083250F">
      <w:pPr>
        <w:pStyle w:val="ListParagraph"/>
        <w:numPr>
          <w:ilvl w:val="0"/>
          <w:numId w:val="4"/>
        </w:numPr>
        <w:rPr>
          <w:b/>
          <w:bCs/>
        </w:rPr>
      </w:pPr>
      <w:r>
        <w:t>Information on tournament stream such as peak viewers, average viewers, hours watched</w:t>
      </w:r>
      <w:r w:rsidR="008E4335">
        <w:t>,</w:t>
      </w:r>
      <w:r>
        <w:t xml:space="preserve"> and airtime.</w:t>
      </w:r>
    </w:p>
    <w:p w14:paraId="28B64B9C" w14:textId="35A47AB2" w:rsidR="0083250F" w:rsidRPr="00666736" w:rsidRDefault="0083250F" w:rsidP="0083250F">
      <w:pPr>
        <w:pStyle w:val="ListParagraph"/>
        <w:numPr>
          <w:ilvl w:val="0"/>
          <w:numId w:val="4"/>
        </w:numPr>
        <w:rPr>
          <w:b/>
          <w:bCs/>
        </w:rPr>
      </w:pPr>
      <w:r>
        <w:t>Wh</w:t>
      </w:r>
      <w:r w:rsidR="00190822">
        <w:t>ich teams</w:t>
      </w:r>
      <w:r>
        <w:t xml:space="preserve"> will play in </w:t>
      </w:r>
      <w:r w:rsidR="00666736">
        <w:t>the next game</w:t>
      </w:r>
      <w:r w:rsidR="008E4335">
        <w:t>,</w:t>
      </w:r>
      <w:r w:rsidR="00666736">
        <w:t xml:space="preserve"> and when it will take </w:t>
      </w:r>
      <w:proofErr w:type="gramStart"/>
      <w:r w:rsidR="00666736">
        <w:t>place</w:t>
      </w:r>
      <w:proofErr w:type="gramEnd"/>
    </w:p>
    <w:p w14:paraId="76276092" w14:textId="7F5A324E" w:rsidR="00666736" w:rsidRPr="00666736" w:rsidRDefault="00666736" w:rsidP="0083250F">
      <w:pPr>
        <w:pStyle w:val="ListParagraph"/>
        <w:numPr>
          <w:ilvl w:val="0"/>
          <w:numId w:val="4"/>
        </w:numPr>
        <w:rPr>
          <w:b/>
          <w:bCs/>
        </w:rPr>
      </w:pPr>
      <w:r>
        <w:t xml:space="preserve">Popular matches </w:t>
      </w:r>
    </w:p>
    <w:p w14:paraId="4248D046" w14:textId="117CD0C8" w:rsidR="00666736" w:rsidRDefault="00666736" w:rsidP="00666736">
      <w:pPr>
        <w:rPr>
          <w:b/>
          <w:bCs/>
        </w:rPr>
      </w:pPr>
    </w:p>
    <w:p w14:paraId="73CB6DCA" w14:textId="77777777" w:rsidR="00190822" w:rsidRDefault="00190822" w:rsidP="00190822">
      <w:pPr>
        <w:rPr>
          <w:b/>
          <w:bCs/>
        </w:rPr>
      </w:pPr>
    </w:p>
    <w:p w14:paraId="541FA8AB" w14:textId="77777777" w:rsidR="00190822" w:rsidRDefault="00190822" w:rsidP="00190822">
      <w:pPr>
        <w:rPr>
          <w:b/>
          <w:bCs/>
        </w:rPr>
      </w:pPr>
    </w:p>
    <w:p w14:paraId="16F47DD8" w14:textId="5E3FE421" w:rsidR="00190822" w:rsidRDefault="00666736" w:rsidP="00190822">
      <w:pPr>
        <w:rPr>
          <w:b/>
          <w:bCs/>
        </w:rPr>
      </w:pPr>
      <w:r>
        <w:rPr>
          <w:b/>
          <w:bCs/>
        </w:rPr>
        <w:t>My opinion:</w:t>
      </w:r>
    </w:p>
    <w:p w14:paraId="730DC42B" w14:textId="168938C2" w:rsidR="00666736" w:rsidRPr="00190822" w:rsidRDefault="00666736" w:rsidP="00190822">
      <w:pPr>
        <w:rPr>
          <w:b/>
          <w:bCs/>
        </w:rPr>
      </w:pPr>
      <w:r>
        <w:t>This is my least favorite website</w:t>
      </w:r>
      <w:r w:rsidR="008E4335">
        <w:t>. P</w:t>
      </w:r>
      <w:r>
        <w:t>ractically all the functions are for premium members only</w:t>
      </w:r>
      <w:r w:rsidR="00190822">
        <w:t xml:space="preserve">. There are </w:t>
      </w:r>
      <w:r w:rsidR="008E4335">
        <w:t xml:space="preserve">a </w:t>
      </w:r>
      <w:r w:rsidR="00190822">
        <w:t>few interesting features that I could implement in my project</w:t>
      </w:r>
      <w:r w:rsidR="008E4335">
        <w:t>,</w:t>
      </w:r>
      <w:r w:rsidR="00190822">
        <w:t xml:space="preserve"> </w:t>
      </w:r>
      <w:r w:rsidR="002E6DAA">
        <w:t>such as the information about the tournament stream.</w:t>
      </w:r>
    </w:p>
    <w:p w14:paraId="50920FC7" w14:textId="77777777" w:rsidR="000B0551" w:rsidRDefault="000B0551" w:rsidP="00873F03">
      <w:pPr>
        <w:pStyle w:val="Heading2"/>
      </w:pPr>
    </w:p>
    <w:p w14:paraId="2C9E4589" w14:textId="448205ED" w:rsidR="0050763F" w:rsidRDefault="0050763F" w:rsidP="00873F03">
      <w:pPr>
        <w:pStyle w:val="Heading2"/>
      </w:pPr>
      <w:bookmarkStart w:id="4" w:name="_Toc90056887"/>
      <w:r>
        <w:t>Frontend:</w:t>
      </w:r>
      <w:bookmarkEnd w:id="4"/>
    </w:p>
    <w:p w14:paraId="4B2A3D3F" w14:textId="2E7C8629" w:rsidR="0050763F" w:rsidRDefault="0050763F" w:rsidP="0050763F"/>
    <w:p w14:paraId="7881497E" w14:textId="2EB70C8E" w:rsidR="0050763F" w:rsidRDefault="00F05F2C" w:rsidP="0050763F">
      <w:pPr>
        <w:rPr>
          <w:shd w:val="clear" w:color="auto" w:fill="FFFFFF"/>
        </w:rPr>
      </w:pPr>
      <w:r w:rsidRPr="00F05F2C">
        <w:rPr>
          <w:b/>
          <w:bCs/>
          <w:shd w:val="clear" w:color="auto" w:fill="FFFFFF"/>
        </w:rPr>
        <w:t>HTML</w:t>
      </w:r>
      <w:r>
        <w:rPr>
          <w:shd w:val="clear" w:color="auto" w:fill="FFFFFF"/>
        </w:rPr>
        <w:t xml:space="preserve"> - </w:t>
      </w:r>
      <w:r w:rsidR="0050763F">
        <w:rPr>
          <w:shd w:val="clear" w:color="auto" w:fill="FFFFFF"/>
        </w:rPr>
        <w:t>“</w:t>
      </w:r>
      <w:r w:rsidR="0050763F" w:rsidRPr="00F05F2C">
        <w:t>HTML (Hypertext Markup Language)</w:t>
      </w:r>
      <w:r w:rsidR="0050763F">
        <w:rPr>
          <w:shd w:val="clear" w:color="auto" w:fill="FFFFFF"/>
        </w:rPr>
        <w:t xml:space="preserve"> is the code that is used to structure a web page and its content. For example, content could be structured within a set of paragraphs, a list of bulleted points, or using images and data tables. As the title suggests, this article will give you a basic understanding of HTML and its functions.”</w:t>
      </w:r>
      <w:r w:rsidR="0050763F">
        <w:rPr>
          <w:rStyle w:val="FootnoteReference"/>
          <w:shd w:val="clear" w:color="auto" w:fill="FFFFFF"/>
        </w:rPr>
        <w:footnoteReference w:id="1"/>
      </w:r>
    </w:p>
    <w:p w14:paraId="48A941EE" w14:textId="51C033B7" w:rsidR="0050763F" w:rsidRDefault="00F05F2C" w:rsidP="0050763F">
      <w:r w:rsidRPr="00F05F2C">
        <w:rPr>
          <w:b/>
          <w:bCs/>
        </w:rPr>
        <w:t>CSS</w:t>
      </w:r>
      <w:r w:rsidRPr="00F05F2C">
        <w:t xml:space="preserve"> - </w:t>
      </w:r>
      <w:r w:rsidR="0050763F" w:rsidRPr="00F05F2C">
        <w:t>“Cascading Style Sheets (CSS)</w:t>
      </w:r>
      <w:r w:rsidR="0050763F">
        <w:t xml:space="preserve"> is a </w:t>
      </w:r>
      <w:hyperlink r:id="rId12" w:history="1">
        <w:r w:rsidR="0050763F" w:rsidRPr="00F05F2C">
          <w:t>stylesheet</w:t>
        </w:r>
      </w:hyperlink>
      <w:r w:rsidR="0050763F">
        <w:t> language used to describe the presentation of a document written in </w:t>
      </w:r>
      <w:hyperlink r:id="rId13" w:tooltip="HyperText Markup Language" w:history="1">
        <w:r w:rsidR="0050763F" w:rsidRPr="00F05F2C">
          <w:t>HTML</w:t>
        </w:r>
      </w:hyperlink>
      <w:r w:rsidR="0050763F">
        <w:t> or </w:t>
      </w:r>
      <w:hyperlink r:id="rId14" w:history="1">
        <w:r w:rsidR="0050763F" w:rsidRPr="00F05F2C">
          <w:t>XML</w:t>
        </w:r>
      </w:hyperlink>
      <w:r w:rsidR="0050763F">
        <w:t> (including XML dialects such as </w:t>
      </w:r>
      <w:hyperlink r:id="rId15" w:history="1">
        <w:r w:rsidR="0050763F" w:rsidRPr="00F05F2C">
          <w:t>SVG</w:t>
        </w:r>
      </w:hyperlink>
      <w:r w:rsidR="0050763F">
        <w:t>, </w:t>
      </w:r>
      <w:hyperlink r:id="rId16" w:history="1">
        <w:r w:rsidR="0050763F" w:rsidRPr="00F05F2C">
          <w:t>MathML</w:t>
        </w:r>
      </w:hyperlink>
      <w:r w:rsidR="0050763F">
        <w:t> or </w:t>
      </w:r>
      <w:hyperlink r:id="rId17" w:history="1">
        <w:r w:rsidR="0050763F" w:rsidRPr="00F05F2C">
          <w:t>XHTML</w:t>
        </w:r>
      </w:hyperlink>
      <w:r w:rsidR="0050763F">
        <w:t>). CSS describes how elements should be rendered on screen, on paper, in speech, or on other media.</w:t>
      </w:r>
    </w:p>
    <w:p w14:paraId="2053135E" w14:textId="16ED8D56" w:rsidR="0050763F" w:rsidRDefault="0050763F" w:rsidP="0050763F">
      <w:r>
        <w:t>CSS is among the core languages of the </w:t>
      </w:r>
      <w:r w:rsidRPr="00F05F2C">
        <w:t>open</w:t>
      </w:r>
      <w:r>
        <w:rPr>
          <w:rStyle w:val="Strong"/>
          <w:rFonts w:ascii="Arial" w:hAnsi="Arial" w:cs="Arial"/>
          <w:color w:val="1B1B1B"/>
          <w:spacing w:val="-1"/>
        </w:rPr>
        <w:t xml:space="preserve"> </w:t>
      </w:r>
      <w:r w:rsidRPr="00F05F2C">
        <w:t>web</w:t>
      </w:r>
      <w:r>
        <w:t> and is standardized across Web browsers according to </w:t>
      </w:r>
      <w:hyperlink r:id="rId18" w:anchor="specs" w:history="1">
        <w:r w:rsidRPr="00F05F2C">
          <w:t>W3C</w:t>
        </w:r>
        <w:r>
          <w:rPr>
            <w:rStyle w:val="Hyperlink"/>
            <w:rFonts w:ascii="Arial" w:hAnsi="Arial" w:cs="Arial"/>
            <w:color w:val="005282"/>
            <w:spacing w:val="-1"/>
          </w:rPr>
          <w:t xml:space="preserve"> </w:t>
        </w:r>
        <w:r w:rsidRPr="00F05F2C">
          <w:t>specifications</w:t>
        </w:r>
      </w:hyperlink>
      <w:r>
        <w:t>. Previously, development of various parts of CSS specification was done synchronously, which allowed versioning of the latest recommendations. “</w:t>
      </w:r>
      <w:r>
        <w:rPr>
          <w:rStyle w:val="FootnoteReference"/>
        </w:rPr>
        <w:footnoteReference w:id="2"/>
      </w:r>
    </w:p>
    <w:p w14:paraId="061C23F4" w14:textId="69606788" w:rsidR="00F05F2C" w:rsidRPr="00F05F2C" w:rsidRDefault="0050763F" w:rsidP="00F05F2C">
      <w:r w:rsidRPr="00F05F2C">
        <w:rPr>
          <w:b/>
          <w:bCs/>
        </w:rPr>
        <w:t>JavaScript</w:t>
      </w:r>
      <w:r w:rsidR="00F05F2C">
        <w:t xml:space="preserve"> – “</w:t>
      </w:r>
      <w:r w:rsidR="00F05F2C" w:rsidRPr="00F05F2C">
        <w:t xml:space="preserve">JavaScript is a text-based programming language used both on the client-side and server-side that allows you to make web pages interactive. Where HTML and CSS are languages that give structure and style to web pages, JavaScript gives web pages interactive elements that engage a user. </w:t>
      </w:r>
      <w:r w:rsidR="00F05F2C" w:rsidRPr="00F05F2C">
        <w:lastRenderedPageBreak/>
        <w:t xml:space="preserve">Common examples of JavaScript that you might use every day include the search box on Amazon, a news recap video embedded on The New York Times, or refreshing your Twitter feed.  </w:t>
      </w:r>
    </w:p>
    <w:p w14:paraId="009BEFA8" w14:textId="21E2F7B8" w:rsidR="00F05F2C" w:rsidRPr="00F05F2C" w:rsidRDefault="00F05F2C" w:rsidP="00F05F2C">
      <w:r w:rsidRPr="00F05F2C">
        <w:t>Incorporating JavaScript improves the user experience of the web page by converting it from a static page into an interactive one. To recap, JavaScript adds behavior to web pages.</w:t>
      </w:r>
      <w:r>
        <w:t>”</w:t>
      </w:r>
      <w:r>
        <w:rPr>
          <w:rStyle w:val="FootnoteReference"/>
        </w:rPr>
        <w:footnoteReference w:id="3"/>
      </w:r>
    </w:p>
    <w:p w14:paraId="60C8634A" w14:textId="7945B35B" w:rsidR="0050763F" w:rsidRDefault="0050763F" w:rsidP="0050763F"/>
    <w:p w14:paraId="2935AEE7" w14:textId="77777777" w:rsidR="0050763F" w:rsidRPr="0050763F" w:rsidRDefault="0050763F" w:rsidP="0050763F"/>
    <w:p w14:paraId="16AA7ABC" w14:textId="0C1C16AB" w:rsidR="000B0551" w:rsidRDefault="002E6DAA" w:rsidP="00873F03">
      <w:pPr>
        <w:pStyle w:val="Heading2"/>
      </w:pPr>
      <w:bookmarkStart w:id="5" w:name="_Toc90056888"/>
      <w:r>
        <w:t>Programming Language</w:t>
      </w:r>
      <w:bookmarkEnd w:id="5"/>
      <w:r>
        <w:t xml:space="preserve"> </w:t>
      </w:r>
    </w:p>
    <w:p w14:paraId="055840BE" w14:textId="77777777" w:rsidR="008F6856" w:rsidRDefault="008F6856" w:rsidP="002E6DAA">
      <w:pPr>
        <w:rPr>
          <w:b/>
          <w:bCs/>
        </w:rPr>
      </w:pPr>
    </w:p>
    <w:p w14:paraId="210EA29D" w14:textId="7E43AD32" w:rsidR="002E6DAA" w:rsidRDefault="002E6DAA" w:rsidP="002E6DAA">
      <w:pPr>
        <w:rPr>
          <w:b/>
          <w:bCs/>
        </w:rPr>
      </w:pPr>
      <w:r w:rsidRPr="002E6DAA">
        <w:rPr>
          <w:b/>
          <w:bCs/>
        </w:rPr>
        <w:t>Python</w:t>
      </w:r>
    </w:p>
    <w:p w14:paraId="3E2B5058" w14:textId="25B869F4" w:rsidR="008F6856" w:rsidRDefault="008F6856" w:rsidP="002E6DAA">
      <w:r>
        <w:t>“</w:t>
      </w:r>
      <w:r w:rsidRPr="008F6856">
        <w:t xml:space="preserve">Python is an interpreted, object-oriented, high-level programming language with dynamic semantics. Its high-level </w:t>
      </w:r>
      <w:proofErr w:type="gramStart"/>
      <w:r w:rsidRPr="008F6856">
        <w:t>built in</w:t>
      </w:r>
      <w:proofErr w:type="gramEnd"/>
      <w:r w:rsidRPr="008F6856">
        <w:t xml:space="preserve">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 available in source or binary form without charge for all major </w:t>
      </w:r>
      <w:proofErr w:type="gramStart"/>
      <w:r w:rsidRPr="008F6856">
        <w:t>platforms, and</w:t>
      </w:r>
      <w:proofErr w:type="gramEnd"/>
      <w:r w:rsidRPr="008F6856">
        <w:t xml:space="preserve"> can be freely distributed.</w:t>
      </w:r>
      <w:r>
        <w:t>” [5]</w:t>
      </w:r>
    </w:p>
    <w:p w14:paraId="24E8B335" w14:textId="45EB8E10" w:rsidR="008F6856" w:rsidRDefault="008F6856" w:rsidP="002E6DAA">
      <w:pPr>
        <w:rPr>
          <w:b/>
          <w:bCs/>
        </w:rPr>
      </w:pPr>
      <w:r w:rsidRPr="008F6856">
        <w:rPr>
          <w:b/>
          <w:bCs/>
        </w:rPr>
        <w:t>Advantages of Python:</w:t>
      </w:r>
    </w:p>
    <w:p w14:paraId="2F4E45EC" w14:textId="56872CF9" w:rsidR="00047E1C" w:rsidRDefault="00B75003" w:rsidP="00DC26AE">
      <w:pPr>
        <w:pStyle w:val="ListParagraph"/>
        <w:numPr>
          <w:ilvl w:val="0"/>
          <w:numId w:val="7"/>
        </w:numPr>
      </w:pPr>
      <w:r>
        <w:t>Easy to Read, Learn and Write - “</w:t>
      </w:r>
      <w:r w:rsidRPr="00B75003">
        <w:t>Python is a high-level programming language that has English-like syntax. This makes it easier to read and understand the code.</w:t>
      </w:r>
      <w:r>
        <w:t xml:space="preserve">” [6] Compared to other languages like Java or C++, python </w:t>
      </w:r>
      <w:r w:rsidR="00047E1C">
        <w:t>can perform the same tasks with a smaller number of lines of code making it even easier to use.</w:t>
      </w:r>
    </w:p>
    <w:p w14:paraId="0D4A828D" w14:textId="7EC647C2" w:rsidR="00047E1C" w:rsidRDefault="00047E1C" w:rsidP="00DC26AE">
      <w:pPr>
        <w:pStyle w:val="ListParagraph"/>
        <w:numPr>
          <w:ilvl w:val="0"/>
          <w:numId w:val="7"/>
        </w:numPr>
      </w:pPr>
      <w:r>
        <w:t>Improved Productivity – “</w:t>
      </w:r>
      <w:r w:rsidRPr="00047E1C">
        <w:t>Python is a very productive language. Due to the simplicity of Python, developers can focus on solving the problem. They don’t need to spend too much time in understanding the syntax or behavior of the programming language. You write less code and get more things done.</w:t>
      </w:r>
      <w:r>
        <w:t>” [6]</w:t>
      </w:r>
    </w:p>
    <w:p w14:paraId="65C22277" w14:textId="1D148F4F" w:rsidR="00047E1C" w:rsidRDefault="00047E1C" w:rsidP="00DC26AE">
      <w:pPr>
        <w:pStyle w:val="ListParagraph"/>
        <w:numPr>
          <w:ilvl w:val="0"/>
          <w:numId w:val="7"/>
        </w:numPr>
      </w:pPr>
      <w:r>
        <w:t xml:space="preserve">Interpreted Language – Debugging in python is easy because </w:t>
      </w:r>
      <w:r w:rsidR="005A6B3A">
        <w:t>Python directly executes the code line by line. Once the error is found the execution process stops and reports back the error.</w:t>
      </w:r>
      <w:r>
        <w:t xml:space="preserve"> </w:t>
      </w:r>
    </w:p>
    <w:p w14:paraId="33D8213E" w14:textId="4C2B0DC5" w:rsidR="005A6B3A" w:rsidRDefault="005A6B3A" w:rsidP="00DC26AE">
      <w:pPr>
        <w:pStyle w:val="ListParagraph"/>
        <w:numPr>
          <w:ilvl w:val="0"/>
          <w:numId w:val="7"/>
        </w:numPr>
      </w:pPr>
      <w:r>
        <w:t xml:space="preserve">Portability – In python you only write the code once and you can run it anywhere you want while in other language like C/C++ you are forced to change your code </w:t>
      </w:r>
      <w:r w:rsidR="00CC7886">
        <w:t>in order to run it on different platforms.</w:t>
      </w:r>
    </w:p>
    <w:p w14:paraId="42DAFC13" w14:textId="0AF31720" w:rsidR="00CC7886" w:rsidRDefault="00CC7886" w:rsidP="00DC26AE">
      <w:pPr>
        <w:pStyle w:val="ListParagraph"/>
        <w:numPr>
          <w:ilvl w:val="0"/>
          <w:numId w:val="7"/>
        </w:numPr>
      </w:pPr>
      <w:r>
        <w:t>Libraries Support - “</w:t>
      </w:r>
      <w:r w:rsidRPr="00CC7886">
        <w:t>Python comes under the OSI approved open-source license. This makes it free to use and distribute. You can download the source code, modify it and even distribute your version of Python. This is useful for organizations that want to modify some specific behavior and use their version for development.</w:t>
      </w:r>
      <w:r>
        <w:t>” [6]</w:t>
      </w:r>
    </w:p>
    <w:p w14:paraId="7029EB1C" w14:textId="132D7A00" w:rsidR="00CC7886" w:rsidRDefault="00CC7886" w:rsidP="002E6DAA"/>
    <w:p w14:paraId="36D759FB" w14:textId="77777777" w:rsidR="00CC7886" w:rsidRDefault="00CC7886" w:rsidP="002E6DAA">
      <w:pPr>
        <w:rPr>
          <w:b/>
          <w:bCs/>
        </w:rPr>
      </w:pPr>
    </w:p>
    <w:p w14:paraId="6DB14A05" w14:textId="77777777" w:rsidR="00CC7886" w:rsidRDefault="00CC7886" w:rsidP="002E6DAA">
      <w:pPr>
        <w:rPr>
          <w:b/>
          <w:bCs/>
        </w:rPr>
      </w:pPr>
    </w:p>
    <w:p w14:paraId="326476F2" w14:textId="77777777" w:rsidR="00CC7886" w:rsidRDefault="00CC7886" w:rsidP="002E6DAA">
      <w:pPr>
        <w:rPr>
          <w:b/>
          <w:bCs/>
        </w:rPr>
      </w:pPr>
    </w:p>
    <w:p w14:paraId="52AE09F8" w14:textId="45719B6D" w:rsidR="00CC7886" w:rsidRDefault="00CC7886" w:rsidP="002E6DAA">
      <w:pPr>
        <w:rPr>
          <w:b/>
          <w:bCs/>
        </w:rPr>
      </w:pPr>
      <w:r w:rsidRPr="00CC7886">
        <w:rPr>
          <w:b/>
          <w:bCs/>
        </w:rPr>
        <w:t>Disadvantages of Python:</w:t>
      </w:r>
    </w:p>
    <w:p w14:paraId="1636363D" w14:textId="38CB7304" w:rsidR="00CC7886" w:rsidRDefault="00CC7886" w:rsidP="002E6DAA">
      <w:pPr>
        <w:rPr>
          <w:b/>
          <w:bCs/>
        </w:rPr>
      </w:pPr>
    </w:p>
    <w:p w14:paraId="70082469" w14:textId="4550F9D8" w:rsidR="00CC7886" w:rsidRDefault="00CC7886" w:rsidP="00DC26AE">
      <w:pPr>
        <w:pStyle w:val="ListParagraph"/>
        <w:numPr>
          <w:ilvl w:val="0"/>
          <w:numId w:val="8"/>
        </w:numPr>
      </w:pPr>
      <w:r>
        <w:t>Slow speed – Because python is an interpreted language and dynamically typed language code gets executed line by line that often leads to slow execution.</w:t>
      </w:r>
    </w:p>
    <w:p w14:paraId="0A2325C0" w14:textId="74AB2B91" w:rsidR="00CC7886" w:rsidRDefault="00CC7886" w:rsidP="00DC26AE">
      <w:pPr>
        <w:pStyle w:val="ListParagraph"/>
        <w:numPr>
          <w:ilvl w:val="0"/>
          <w:numId w:val="8"/>
        </w:numPr>
      </w:pPr>
      <w:r>
        <w:t>Not memory</w:t>
      </w:r>
      <w:r w:rsidR="008E4335">
        <w:t>-</w:t>
      </w:r>
      <w:r>
        <w:t xml:space="preserve">efficient </w:t>
      </w:r>
      <w:r w:rsidR="00971BE3">
        <w:t>–”</w:t>
      </w:r>
      <w:r w:rsidR="00971BE3" w:rsidRPr="00CC7886">
        <w:t xml:space="preserve"> Python</w:t>
      </w:r>
      <w:r w:rsidRPr="00CC7886">
        <w:t xml:space="preserve"> programming language uses a large amount of memory. This can be a disadvantage while building applications when we prefer memory optimization</w:t>
      </w:r>
      <w:proofErr w:type="gramStart"/>
      <w:r w:rsidRPr="00CC7886">
        <w:t>.</w:t>
      </w:r>
      <w:r>
        <w:t>”</w:t>
      </w:r>
      <w:r w:rsidR="00971BE3">
        <w:t>[</w:t>
      </w:r>
      <w:proofErr w:type="gramEnd"/>
      <w:r w:rsidR="00971BE3">
        <w:t>6]</w:t>
      </w:r>
    </w:p>
    <w:p w14:paraId="0BE3F89A" w14:textId="07EAE4BF" w:rsidR="00971BE3" w:rsidRDefault="00971BE3" w:rsidP="00DC26AE">
      <w:pPr>
        <w:pStyle w:val="ListParagraph"/>
        <w:numPr>
          <w:ilvl w:val="0"/>
          <w:numId w:val="8"/>
        </w:numPr>
      </w:pPr>
      <w:r>
        <w:t xml:space="preserve">Client-side/mobile app – Is not recommended while using python because it is not memory </w:t>
      </w:r>
      <w:proofErr w:type="gramStart"/>
      <w:r>
        <w:t>efficient</w:t>
      </w:r>
      <w:proofErr w:type="gramEnd"/>
      <w:r>
        <w:t xml:space="preserve"> and it has slow processing power.</w:t>
      </w:r>
    </w:p>
    <w:p w14:paraId="706159A2" w14:textId="61B8863F" w:rsidR="00971BE3" w:rsidRDefault="00971BE3" w:rsidP="002E6DAA"/>
    <w:p w14:paraId="7F031C63" w14:textId="35650BAF" w:rsidR="00971BE3" w:rsidRDefault="00971BE3" w:rsidP="002E6DAA"/>
    <w:p w14:paraId="007E0D06" w14:textId="576AF69F" w:rsidR="00971BE3" w:rsidRPr="00971BE3" w:rsidRDefault="00971BE3" w:rsidP="002E6DAA">
      <w:pPr>
        <w:rPr>
          <w:b/>
          <w:bCs/>
        </w:rPr>
      </w:pPr>
      <w:r w:rsidRPr="00971BE3">
        <w:rPr>
          <w:b/>
          <w:bCs/>
        </w:rPr>
        <w:t>Java</w:t>
      </w:r>
    </w:p>
    <w:p w14:paraId="3A3131C6" w14:textId="62CAB0DE" w:rsidR="000B0551" w:rsidRDefault="00EF5580" w:rsidP="00EF5580">
      <w:r>
        <w:t>“</w:t>
      </w:r>
      <w:r w:rsidRPr="00EF5580">
        <w:t xml:space="preserve">Java is a programming language, designed to be concurrent, class-based and object-oriented, as well as a computing platform first released by Sun Microsystems in 1995. An enormous </w:t>
      </w:r>
      <w:proofErr w:type="gramStart"/>
      <w:r w:rsidRPr="00EF5580">
        <w:t>amount</w:t>
      </w:r>
      <w:proofErr w:type="gramEnd"/>
      <w:r w:rsidRPr="00EF5580">
        <w:t xml:space="preserve"> of applications and websites will not work unless you have Java installed, and more are created every day. Denying yourself Java is akin to denying yourself access to a technological infrastructure. Java is advertised, and esteemed for its fast performance, security, and reliability.</w:t>
      </w:r>
      <w:r>
        <w:t>” [7]</w:t>
      </w:r>
    </w:p>
    <w:p w14:paraId="14F01289" w14:textId="5903DC19" w:rsidR="00EF5580" w:rsidRDefault="00EF5580" w:rsidP="00EF5580"/>
    <w:p w14:paraId="041F8C1E" w14:textId="58DD7D31" w:rsidR="00EF5580" w:rsidRDefault="00EF5580" w:rsidP="00EF5580">
      <w:pPr>
        <w:rPr>
          <w:b/>
          <w:bCs/>
        </w:rPr>
      </w:pPr>
      <w:r w:rsidRPr="00EF5580">
        <w:rPr>
          <w:b/>
          <w:bCs/>
        </w:rPr>
        <w:t>Advantages of Java</w:t>
      </w:r>
      <w:r>
        <w:rPr>
          <w:b/>
          <w:bCs/>
        </w:rPr>
        <w:t>:</w:t>
      </w:r>
    </w:p>
    <w:p w14:paraId="567E0B66" w14:textId="569FC3F9" w:rsidR="000B0551" w:rsidRDefault="00DC26AE" w:rsidP="00CE329C">
      <w:pPr>
        <w:pStyle w:val="ListParagraph"/>
        <w:numPr>
          <w:ilvl w:val="0"/>
          <w:numId w:val="6"/>
        </w:numPr>
      </w:pPr>
      <w:r>
        <w:t>Java is simple – It is eas</w:t>
      </w:r>
      <w:r w:rsidR="008E4335">
        <w:t>y</w:t>
      </w:r>
      <w:r>
        <w:t xml:space="preserve"> to learn and understand. “</w:t>
      </w:r>
      <w:r w:rsidRPr="00DC26AE">
        <w:t>The syntax of Java is straightforward, easy to write, learn, maintain, and understand</w:t>
      </w:r>
      <w:r w:rsidR="008E4335">
        <w:t>. T</w:t>
      </w:r>
      <w:r w:rsidRPr="00DC26AE">
        <w:t xml:space="preserve">he code is easily </w:t>
      </w:r>
      <w:proofErr w:type="spellStart"/>
      <w:r w:rsidRPr="00DC26AE">
        <w:t>debuggable</w:t>
      </w:r>
      <w:proofErr w:type="spellEnd"/>
      <w:proofErr w:type="gramStart"/>
      <w:r w:rsidRPr="00DC26AE">
        <w:t>.</w:t>
      </w:r>
      <w:r>
        <w:t>”[</w:t>
      </w:r>
      <w:proofErr w:type="gramEnd"/>
      <w:r>
        <w:t>8]</w:t>
      </w:r>
    </w:p>
    <w:p w14:paraId="2D255F31" w14:textId="73697AAB" w:rsidR="00DC26AE" w:rsidRDefault="00DC26AE" w:rsidP="00CE329C">
      <w:pPr>
        <w:pStyle w:val="ListParagraph"/>
        <w:numPr>
          <w:ilvl w:val="0"/>
          <w:numId w:val="6"/>
        </w:numPr>
      </w:pPr>
      <w:r>
        <w:t>Java is an OOP language – Making the code more flexible and reusable. OOP concept allows the user to reuse the o</w:t>
      </w:r>
      <w:r w:rsidR="00106B38">
        <w:t>bject in other programs.</w:t>
      </w:r>
    </w:p>
    <w:p w14:paraId="3093E73C" w14:textId="61A74D26" w:rsidR="00106B38" w:rsidRDefault="00106B38" w:rsidP="00CE329C">
      <w:pPr>
        <w:pStyle w:val="ListParagraph"/>
        <w:numPr>
          <w:ilvl w:val="0"/>
          <w:numId w:val="6"/>
        </w:numPr>
      </w:pPr>
      <w:r>
        <w:t>Java is platform independent – “</w:t>
      </w:r>
      <w:r w:rsidRPr="00106B38">
        <w:t xml:space="preserve">The compiled code, </w:t>
      </w:r>
      <w:proofErr w:type="spellStart"/>
      <w:r w:rsidRPr="00106B38">
        <w:t>i.e</w:t>
      </w:r>
      <w:proofErr w:type="spellEnd"/>
      <w:r w:rsidRPr="00106B38">
        <w:t xml:space="preserve"> the byte code of java is platform-independent and can run on any machine irrespective of the operating system. We can run this code on any machine that supports the Java Virtual </w:t>
      </w:r>
      <w:proofErr w:type="gramStart"/>
      <w:r w:rsidRPr="00106B38">
        <w:t>Machine(</w:t>
      </w:r>
      <w:proofErr w:type="gramEnd"/>
      <w:r w:rsidRPr="00106B38">
        <w:t>JVM)</w:t>
      </w:r>
      <w:r>
        <w:t>”[8]</w:t>
      </w:r>
    </w:p>
    <w:p w14:paraId="6A47882A" w14:textId="045FE7CD" w:rsidR="00106B38" w:rsidRDefault="00106B38" w:rsidP="00CE329C">
      <w:pPr>
        <w:pStyle w:val="ListParagraph"/>
        <w:numPr>
          <w:ilvl w:val="0"/>
          <w:numId w:val="6"/>
        </w:numPr>
      </w:pPr>
      <w:r>
        <w:t xml:space="preserve">Java is a </w:t>
      </w:r>
      <w:proofErr w:type="gramStart"/>
      <w:r>
        <w:t>high</w:t>
      </w:r>
      <w:r w:rsidR="00A3385A">
        <w:t xml:space="preserve"> level</w:t>
      </w:r>
      <w:proofErr w:type="gramEnd"/>
      <w:r w:rsidR="00A3385A">
        <w:t xml:space="preserve"> programming language meaning it is a human readable language. It has simple and easy to maintain syntax making it easy to read and use.</w:t>
      </w:r>
    </w:p>
    <w:p w14:paraId="6E4C4C88" w14:textId="738A1A41" w:rsidR="00A3385A" w:rsidRDefault="00A3385A" w:rsidP="00CE329C">
      <w:pPr>
        <w:pStyle w:val="ListParagraph"/>
        <w:numPr>
          <w:ilvl w:val="0"/>
          <w:numId w:val="6"/>
        </w:numPr>
      </w:pPr>
      <w:r>
        <w:t xml:space="preserve">Java is distributed language </w:t>
      </w:r>
      <w:proofErr w:type="gramStart"/>
      <w:r>
        <w:t>-  “</w:t>
      </w:r>
      <w:proofErr w:type="gramEnd"/>
      <w:r w:rsidRPr="00A3385A">
        <w:t>it provides a mechanism for sharing data and programs among multiple computers that improve the performance and efficiency of the system.</w:t>
      </w:r>
      <w:r>
        <w:t>”[8]</w:t>
      </w:r>
    </w:p>
    <w:p w14:paraId="141E32E4" w14:textId="438749FD" w:rsidR="00A3385A" w:rsidRDefault="00A3385A" w:rsidP="00A3385A"/>
    <w:p w14:paraId="382E4A66" w14:textId="1B35E38E" w:rsidR="00A3385A" w:rsidRDefault="00A3385A" w:rsidP="00A3385A">
      <w:pPr>
        <w:rPr>
          <w:b/>
          <w:bCs/>
        </w:rPr>
      </w:pPr>
      <w:r w:rsidRPr="00A3385A">
        <w:rPr>
          <w:b/>
          <w:bCs/>
        </w:rPr>
        <w:t>Disadvantages of Java:</w:t>
      </w:r>
    </w:p>
    <w:p w14:paraId="7D678EFB" w14:textId="3B4286A6" w:rsidR="00A3385A" w:rsidRPr="00A3385A" w:rsidRDefault="00A3385A" w:rsidP="00A3385A">
      <w:pPr>
        <w:pStyle w:val="ListParagraph"/>
        <w:numPr>
          <w:ilvl w:val="0"/>
          <w:numId w:val="9"/>
        </w:numPr>
        <w:rPr>
          <w:b/>
          <w:bCs/>
        </w:rPr>
      </w:pPr>
      <w:r>
        <w:lastRenderedPageBreak/>
        <w:t>Java is slow and has a poor performance – “</w:t>
      </w:r>
      <w:r w:rsidRPr="00A3385A">
        <w:t>Java is memory-consuming and significantly slower than native languages such as C or C++. It is also slow compared to other languages like C and C++ because each code has to be interpreted to the machine level code.</w:t>
      </w:r>
      <w:r>
        <w:t>”</w:t>
      </w:r>
      <w:r w:rsidR="006809D0">
        <w:t xml:space="preserve"> </w:t>
      </w:r>
      <w:r>
        <w:t>[8]</w:t>
      </w:r>
    </w:p>
    <w:p w14:paraId="0F20A8B7" w14:textId="1C71DDD1" w:rsidR="00A3385A" w:rsidRPr="00631502" w:rsidRDefault="006809D0" w:rsidP="00A3385A">
      <w:pPr>
        <w:pStyle w:val="ListParagraph"/>
        <w:numPr>
          <w:ilvl w:val="0"/>
          <w:numId w:val="9"/>
        </w:numPr>
        <w:rPr>
          <w:b/>
          <w:bCs/>
        </w:rPr>
      </w:pPr>
      <w:r>
        <w:t>Java requires significant memory space – “</w:t>
      </w:r>
      <w:r w:rsidRPr="006809D0">
        <w:t>Java requires a significant or major amount of memory space as compared to other languages like C and C++. During the execution of garbage collection, the memory efficiency and the performance of the system may be adversely affected.</w:t>
      </w:r>
      <w:r>
        <w:t xml:space="preserve">” [8] </w:t>
      </w:r>
    </w:p>
    <w:p w14:paraId="5757681A" w14:textId="5B5DD548" w:rsidR="00631502" w:rsidRDefault="00631502" w:rsidP="00631502">
      <w:pPr>
        <w:rPr>
          <w:b/>
          <w:bCs/>
        </w:rPr>
      </w:pPr>
    </w:p>
    <w:p w14:paraId="76A447D7" w14:textId="65AF9883" w:rsidR="00FE0459" w:rsidRDefault="00FE0459" w:rsidP="0050763F">
      <w:r w:rsidRPr="00AF2709">
        <w:rPr>
          <w:b/>
          <w:bCs/>
        </w:rPr>
        <w:t>PHP</w:t>
      </w:r>
      <w:r w:rsidR="00AF2709">
        <w:t xml:space="preserve"> – “</w:t>
      </w:r>
      <w:r w:rsidR="00AF2709" w:rsidRPr="00AF2709">
        <w:t xml:space="preserve">PHP is a </w:t>
      </w:r>
      <w:r w:rsidR="005F352A" w:rsidRPr="00AF2709">
        <w:t>server-side</w:t>
      </w:r>
      <w:r w:rsidR="00AF2709" w:rsidRPr="00AF2709">
        <w:t xml:space="preserve"> scripting language. that is used to develop Static websites or Dynamic websites or Web applications. PHP stands for Hypertext Pre-processor, that earlier stood for Personal Home Pages.</w:t>
      </w:r>
      <w:r w:rsidR="00AF2709">
        <w:t>”</w:t>
      </w:r>
      <w:r w:rsidR="00AF2709">
        <w:rPr>
          <w:rStyle w:val="FootnoteReference"/>
        </w:rPr>
        <w:footnoteReference w:id="4"/>
      </w:r>
      <w:r w:rsidR="00AF2709">
        <w:t xml:space="preserve"> </w:t>
      </w:r>
    </w:p>
    <w:p w14:paraId="2A2285FD" w14:textId="1202F7D6" w:rsidR="00AF2709" w:rsidRDefault="00AF2709" w:rsidP="0050763F"/>
    <w:p w14:paraId="16EA8F22" w14:textId="3705B379" w:rsidR="00AF2709" w:rsidRDefault="00AF2709" w:rsidP="0050763F">
      <w:pPr>
        <w:rPr>
          <w:b/>
          <w:bCs/>
        </w:rPr>
      </w:pPr>
      <w:r w:rsidRPr="00AF2709">
        <w:rPr>
          <w:b/>
          <w:bCs/>
        </w:rPr>
        <w:t>Advantages of PHP</w:t>
      </w:r>
    </w:p>
    <w:p w14:paraId="70C300D8" w14:textId="2AB54F76" w:rsidR="00AF2709" w:rsidRDefault="00AF2709" w:rsidP="00AF2709">
      <w:pPr>
        <w:pStyle w:val="ListParagraph"/>
        <w:numPr>
          <w:ilvl w:val="0"/>
          <w:numId w:val="11"/>
        </w:numPr>
      </w:pPr>
      <w:r>
        <w:t>Open source – PHP is open source and free</w:t>
      </w:r>
      <w:r w:rsidR="002C760F">
        <w:t xml:space="preserve">. Everyone can download PHP from an </w:t>
      </w:r>
      <w:r w:rsidR="005F352A">
        <w:t>open source</w:t>
      </w:r>
      <w:r w:rsidR="002C760F">
        <w:t xml:space="preserve"> without paying any money and once </w:t>
      </w:r>
      <w:r w:rsidR="005F352A">
        <w:t>it</w:t>
      </w:r>
      <w:r w:rsidR="002C760F">
        <w:t xml:space="preserve"> downloaded it can be run from anywhere and be used for web application development.</w:t>
      </w:r>
    </w:p>
    <w:p w14:paraId="253BD7DB" w14:textId="08B62FDF" w:rsidR="002C760F" w:rsidRDefault="002C760F" w:rsidP="00AF2709">
      <w:pPr>
        <w:pStyle w:val="ListParagraph"/>
        <w:numPr>
          <w:ilvl w:val="0"/>
          <w:numId w:val="11"/>
        </w:numPr>
      </w:pPr>
      <w:r>
        <w:t xml:space="preserve">Platform independent – Next advantage of php is that all PHP based applications can be run on any operating systems, that </w:t>
      </w:r>
      <w:r w:rsidR="005F352A">
        <w:t>includes</w:t>
      </w:r>
      <w:r>
        <w:t xml:space="preserve"> Linux, Windows,</w:t>
      </w:r>
      <w:r w:rsidR="005F352A">
        <w:t xml:space="preserve"> Mac, etc. User doesn’t have to worry about a platform compatibility.</w:t>
      </w:r>
    </w:p>
    <w:p w14:paraId="505734DC" w14:textId="0593C358" w:rsidR="005F352A" w:rsidRDefault="005F352A" w:rsidP="00AF2709">
      <w:pPr>
        <w:pStyle w:val="ListParagraph"/>
        <w:numPr>
          <w:ilvl w:val="0"/>
          <w:numId w:val="11"/>
        </w:numPr>
      </w:pPr>
      <w:r>
        <w:t xml:space="preserve">Database connection </w:t>
      </w:r>
      <w:r w:rsidR="004A21D6">
        <w:t>–</w:t>
      </w:r>
      <w:r>
        <w:t xml:space="preserve"> </w:t>
      </w:r>
      <w:r w:rsidR="004A21D6">
        <w:t>“</w:t>
      </w:r>
      <w:r w:rsidRPr="005F352A">
        <w:t>It has a built-in database connection that helps to connect databases and reduce the trouble and the time to develop web applications or content-based sites altogether.</w:t>
      </w:r>
      <w:r w:rsidR="004A21D6">
        <w:t>”</w:t>
      </w:r>
      <w:r w:rsidR="004A21D6">
        <w:rPr>
          <w:rStyle w:val="FootnoteReference"/>
        </w:rPr>
        <w:footnoteReference w:id="5"/>
      </w:r>
    </w:p>
    <w:p w14:paraId="10B9B727" w14:textId="443210F7" w:rsidR="004A21D6" w:rsidRPr="00AF2709" w:rsidRDefault="004A21D6" w:rsidP="00AF2709">
      <w:pPr>
        <w:pStyle w:val="ListParagraph"/>
        <w:numPr>
          <w:ilvl w:val="0"/>
          <w:numId w:val="11"/>
        </w:numPr>
      </w:pPr>
      <w:r>
        <w:t xml:space="preserve">Length of Code </w:t>
      </w:r>
      <w:r w:rsidR="00FB267F">
        <w:t>–</w:t>
      </w:r>
      <w:r>
        <w:t xml:space="preserve"> </w:t>
      </w:r>
      <w:r w:rsidR="00FB267F">
        <w:t>PHP “</w:t>
      </w:r>
      <w:r w:rsidR="00FB267F" w:rsidRPr="00FB267F">
        <w:t>has such a quality that one can use it without having to write lengthy codes and sophisticated structures for any web application eve</w:t>
      </w:r>
      <w:r w:rsidR="00FB267F">
        <w:t>nt</w:t>
      </w:r>
      <w:r w:rsidR="00FB267F">
        <w:rPr>
          <w:rFonts w:ascii="Roboto" w:hAnsi="Roboto"/>
          <w:color w:val="222222"/>
          <w:shd w:val="clear" w:color="auto" w:fill="FFFFFF"/>
        </w:rPr>
        <w:t>.”</w:t>
      </w:r>
      <w:r w:rsidR="00FB267F">
        <w:t xml:space="preserve"> </w:t>
      </w:r>
      <w:r w:rsidR="00FB267F">
        <w:rPr>
          <w:rStyle w:val="FootnoteReference"/>
        </w:rPr>
        <w:footnoteReference w:id="6"/>
      </w:r>
    </w:p>
    <w:p w14:paraId="03CF2DC2" w14:textId="3E1B2579" w:rsidR="00AF2709" w:rsidRDefault="00AF2709" w:rsidP="0050763F"/>
    <w:p w14:paraId="32795D10" w14:textId="4E199D73" w:rsidR="00AF2709" w:rsidRDefault="00AF2709" w:rsidP="0050763F">
      <w:pPr>
        <w:rPr>
          <w:b/>
          <w:bCs/>
        </w:rPr>
      </w:pPr>
      <w:r w:rsidRPr="00AF2709">
        <w:rPr>
          <w:b/>
          <w:bCs/>
        </w:rPr>
        <w:t>Disadvantages of PHP</w:t>
      </w:r>
    </w:p>
    <w:p w14:paraId="0FE6CD3B" w14:textId="3DFDBAFA" w:rsidR="00112621" w:rsidRPr="00112621" w:rsidRDefault="00FB267F" w:rsidP="00112621">
      <w:pPr>
        <w:pStyle w:val="ListParagraph"/>
        <w:numPr>
          <w:ilvl w:val="0"/>
          <w:numId w:val="12"/>
        </w:numPr>
      </w:pPr>
      <w:r>
        <w:t xml:space="preserve">Security </w:t>
      </w:r>
      <w:r w:rsidR="00112621">
        <w:t>–</w:t>
      </w:r>
      <w:r>
        <w:t xml:space="preserve"> </w:t>
      </w:r>
      <w:r w:rsidR="00112621">
        <w:t xml:space="preserve">It is not secure because </w:t>
      </w:r>
      <w:proofErr w:type="spellStart"/>
      <w:r w:rsidR="00112621">
        <w:t>its</w:t>
      </w:r>
      <w:proofErr w:type="spellEnd"/>
      <w:r w:rsidR="00112621">
        <w:t xml:space="preserve"> an open source.</w:t>
      </w:r>
    </w:p>
    <w:p w14:paraId="47BA1C25" w14:textId="134F2CE2" w:rsidR="00FB267F" w:rsidRDefault="00112621" w:rsidP="00FB267F">
      <w:pPr>
        <w:pStyle w:val="ListParagraph"/>
        <w:numPr>
          <w:ilvl w:val="0"/>
          <w:numId w:val="12"/>
        </w:numPr>
      </w:pPr>
      <w:r>
        <w:t>Performance – “</w:t>
      </w:r>
      <w:r w:rsidRPr="00112621">
        <w:t>PHP cannot support the usage of many features at a time. Using more features from the PHP framework or tools can result in poor performance while developing online applications</w:t>
      </w:r>
      <w:r>
        <w:t>”</w:t>
      </w:r>
      <w:r>
        <w:rPr>
          <w:rStyle w:val="FootnoteReference"/>
        </w:rPr>
        <w:footnoteReference w:id="7"/>
      </w:r>
    </w:p>
    <w:p w14:paraId="5F799811" w14:textId="02C9CC05" w:rsidR="00112621" w:rsidRDefault="00112621" w:rsidP="00FB267F">
      <w:pPr>
        <w:pStyle w:val="ListParagraph"/>
        <w:numPr>
          <w:ilvl w:val="0"/>
          <w:numId w:val="12"/>
        </w:numPr>
      </w:pPr>
      <w:r>
        <w:t xml:space="preserve">Handling errors </w:t>
      </w:r>
      <w:r w:rsidR="0040563D">
        <w:t>–</w:t>
      </w:r>
      <w:r>
        <w:t xml:space="preserve"> </w:t>
      </w:r>
      <w:r w:rsidR="0040563D">
        <w:t>“</w:t>
      </w:r>
      <w:r w:rsidR="0040563D" w:rsidRPr="0040563D">
        <w:t xml:space="preserve">PHP lacks debugging tools, which are needed to look for errors and warnings. PHP has </w:t>
      </w:r>
      <w:proofErr w:type="gramStart"/>
      <w:r w:rsidR="0040563D" w:rsidRPr="0040563D">
        <w:t>less</w:t>
      </w:r>
      <w:proofErr w:type="gramEnd"/>
      <w:r w:rsidR="0040563D" w:rsidRPr="0040563D">
        <w:t xml:space="preserve"> number of debugging tools in comparison to other programming languages.</w:t>
      </w:r>
      <w:r w:rsidR="0040563D">
        <w:t>”</w:t>
      </w:r>
      <w:r w:rsidR="0040563D">
        <w:rPr>
          <w:rStyle w:val="FootnoteReference"/>
        </w:rPr>
        <w:footnoteReference w:id="8"/>
      </w:r>
    </w:p>
    <w:p w14:paraId="12A47E95" w14:textId="77777777" w:rsidR="004464D4" w:rsidRDefault="004464D4" w:rsidP="004464D4">
      <w:pPr>
        <w:pStyle w:val="ListParagraph"/>
      </w:pPr>
    </w:p>
    <w:p w14:paraId="1B03DBC5" w14:textId="77777777" w:rsidR="00146B82" w:rsidRPr="00FB267F" w:rsidRDefault="00146B82" w:rsidP="00146B82">
      <w:pPr>
        <w:pStyle w:val="ListParagraph"/>
      </w:pPr>
    </w:p>
    <w:p w14:paraId="444237B9" w14:textId="5085403E" w:rsidR="00FE0459" w:rsidRDefault="00FE0459" w:rsidP="0050763F">
      <w:r w:rsidRPr="0040563D">
        <w:rPr>
          <w:b/>
          <w:bCs/>
        </w:rPr>
        <w:lastRenderedPageBreak/>
        <w:t>Ruby</w:t>
      </w:r>
      <w:r w:rsidR="0040563D">
        <w:rPr>
          <w:b/>
          <w:bCs/>
        </w:rPr>
        <w:t xml:space="preserve"> </w:t>
      </w:r>
      <w:r w:rsidR="0040563D">
        <w:t xml:space="preserve">– is a scripting language built for use in both front end and </w:t>
      </w:r>
      <w:proofErr w:type="gramStart"/>
      <w:r w:rsidR="0040563D">
        <w:t>back end</w:t>
      </w:r>
      <w:proofErr w:type="gramEnd"/>
      <w:r w:rsidR="0040563D">
        <w:t xml:space="preserve"> web development. Syntax that is used in ruby is considered to be a high level </w:t>
      </w:r>
      <w:r w:rsidR="008625DA">
        <w:t xml:space="preserve">and easy to understand making it code nearly look </w:t>
      </w:r>
      <w:proofErr w:type="gramStart"/>
      <w:r w:rsidR="008625DA">
        <w:t>as</w:t>
      </w:r>
      <w:proofErr w:type="gramEnd"/>
      <w:r w:rsidR="008625DA">
        <w:t xml:space="preserve"> plain English. “</w:t>
      </w:r>
      <w:r w:rsidR="008625DA" w:rsidRPr="008625DA">
        <w:t>It is a robust, dynamically typed, and object-oriented language.</w:t>
      </w:r>
      <w:r w:rsidR="008625DA">
        <w:t>”</w:t>
      </w:r>
      <w:r w:rsidR="008625DA">
        <w:rPr>
          <w:rStyle w:val="FootnoteReference"/>
        </w:rPr>
        <w:footnoteReference w:id="9"/>
      </w:r>
    </w:p>
    <w:p w14:paraId="22FE7599" w14:textId="790AC503" w:rsidR="008625DA" w:rsidRDefault="008625DA" w:rsidP="0050763F">
      <w:r>
        <w:t>“</w:t>
      </w:r>
      <w:r w:rsidRPr="008625DA">
        <w:t>Released in the 1990s, Ruby is an open-sourced language created by the Japanese programmer Yukihiro “Matz” Matsumoto. He has stated that the language is designed to be both fun and productive. Ruby is scripted, meaning that it’s an interpreted language rather than a compiled one.</w:t>
      </w:r>
      <w:r>
        <w:t>”</w:t>
      </w:r>
      <w:r w:rsidR="00146B82">
        <w:rPr>
          <w:rStyle w:val="FootnoteReference"/>
        </w:rPr>
        <w:footnoteReference w:id="10"/>
      </w:r>
    </w:p>
    <w:p w14:paraId="2D350365" w14:textId="65D0048B" w:rsidR="00146B82" w:rsidRDefault="00146B82" w:rsidP="0050763F"/>
    <w:p w14:paraId="784B33F1" w14:textId="7E12DD9E" w:rsidR="00146B82" w:rsidRDefault="00146B82" w:rsidP="0050763F">
      <w:pPr>
        <w:rPr>
          <w:b/>
          <w:bCs/>
        </w:rPr>
      </w:pPr>
      <w:r w:rsidRPr="00146B82">
        <w:rPr>
          <w:b/>
          <w:bCs/>
        </w:rPr>
        <w:t>Advantages of Ruby</w:t>
      </w:r>
    </w:p>
    <w:p w14:paraId="36609E48" w14:textId="40FD1166" w:rsidR="00853213" w:rsidRDefault="00853213" w:rsidP="00853213">
      <w:pPr>
        <w:pStyle w:val="ListParagraph"/>
        <w:numPr>
          <w:ilvl w:val="0"/>
          <w:numId w:val="13"/>
        </w:numPr>
      </w:pPr>
      <w:r>
        <w:t>Time efficiency -  “</w:t>
      </w:r>
      <w:hyperlink r:id="rId19" w:tgtFrame="_blank" w:history="1">
        <w:r w:rsidRPr="00853213">
          <w:t>Ruby in combination with the Rails framework allows you to create software relatively quickly</w:t>
        </w:r>
      </w:hyperlink>
      <w:r w:rsidRPr="00853213">
        <w:t>. It is believed that Ruby is one of the most time-efficient languages on the market.</w:t>
      </w:r>
      <w:r>
        <w:t xml:space="preserve"> </w:t>
      </w:r>
      <w:hyperlink r:id="rId20" w:tgtFrame="_blank" w:history="1">
        <w:r w:rsidRPr="00853213">
          <w:t>The MVP (Minimum Viable Product) approach is also often associated with Ruby and Rails</w:t>
        </w:r>
      </w:hyperlink>
      <w:r w:rsidRPr="00853213">
        <w:t>.</w:t>
      </w:r>
      <w:r>
        <w:t>”</w:t>
      </w:r>
      <w:r>
        <w:rPr>
          <w:rStyle w:val="FootnoteReference"/>
        </w:rPr>
        <w:footnoteReference w:id="11"/>
      </w:r>
    </w:p>
    <w:p w14:paraId="47913F1C" w14:textId="3AC94D95" w:rsidR="00853213" w:rsidRDefault="00853213" w:rsidP="00853213">
      <w:pPr>
        <w:pStyle w:val="ListParagraph"/>
        <w:numPr>
          <w:ilvl w:val="0"/>
          <w:numId w:val="13"/>
        </w:numPr>
      </w:pPr>
      <w:r>
        <w:t xml:space="preserve">Open source/Community </w:t>
      </w:r>
      <w:r w:rsidR="00C61C9C">
        <w:t>–</w:t>
      </w:r>
      <w:r>
        <w:t xml:space="preserve"> </w:t>
      </w:r>
      <w:proofErr w:type="gramStart"/>
      <w:r w:rsidR="00C61C9C">
        <w:t>open source</w:t>
      </w:r>
      <w:proofErr w:type="gramEnd"/>
      <w:r w:rsidR="00C61C9C">
        <w:t xml:space="preserve"> programming language allows the users of Ruby to modify the code as needed to. The community of Ruby developers on GitHub is constantly growing by which attractiveness of this programming language is improving</w:t>
      </w:r>
      <w:r w:rsidR="00705DED">
        <w:t xml:space="preserve"> so does “the future perception of the development opportunities for this language”</w:t>
      </w:r>
      <w:r w:rsidR="00705DED">
        <w:rPr>
          <w:rStyle w:val="FootnoteReference"/>
        </w:rPr>
        <w:footnoteReference w:id="12"/>
      </w:r>
    </w:p>
    <w:p w14:paraId="57B2168F" w14:textId="058985F2" w:rsidR="00705DED" w:rsidRPr="00853213" w:rsidRDefault="00705DED" w:rsidP="00853213">
      <w:pPr>
        <w:pStyle w:val="ListParagraph"/>
        <w:numPr>
          <w:ilvl w:val="0"/>
          <w:numId w:val="13"/>
        </w:numPr>
      </w:pPr>
      <w:r>
        <w:t>Safety – Ruby in combination with the Rails frameworks provides built in securities and functionalities that make the application safe. Most popular attacks on web applications don’t work, that includes XSS, CSRF and SQL Injection attacks</w:t>
      </w:r>
      <w:r w:rsidR="000F6129">
        <w:t>, the reason for that is built in protection.</w:t>
      </w:r>
    </w:p>
    <w:p w14:paraId="272E3E02" w14:textId="07E44373" w:rsidR="00146B82" w:rsidRDefault="00146B82" w:rsidP="00853213">
      <w:pPr>
        <w:rPr>
          <w:b/>
          <w:bCs/>
        </w:rPr>
      </w:pPr>
      <w:r w:rsidRPr="00853213">
        <w:rPr>
          <w:b/>
          <w:bCs/>
        </w:rPr>
        <w:t>Disadvantages of Ruby</w:t>
      </w:r>
    </w:p>
    <w:p w14:paraId="5AFC3E89" w14:textId="33E43887" w:rsidR="000F6129" w:rsidRDefault="000F6129" w:rsidP="000F6129">
      <w:pPr>
        <w:pStyle w:val="ListParagraph"/>
        <w:numPr>
          <w:ilvl w:val="0"/>
          <w:numId w:val="14"/>
        </w:numPr>
      </w:pPr>
      <w:r>
        <w:t xml:space="preserve">Runtime – Speed of the applications that were build with Ruby are </w:t>
      </w:r>
      <w:r w:rsidR="004464D4">
        <w:t>slower</w:t>
      </w:r>
      <w:r>
        <w:t xml:space="preserve"> in comparison to other technologies available on the market. But that only concerns applications that have a large user base.</w:t>
      </w:r>
    </w:p>
    <w:p w14:paraId="5398A999" w14:textId="74E50A14" w:rsidR="000F6129" w:rsidRPr="000F6129" w:rsidRDefault="009D6C88" w:rsidP="000F6129">
      <w:pPr>
        <w:pStyle w:val="ListParagraph"/>
        <w:numPr>
          <w:ilvl w:val="0"/>
          <w:numId w:val="14"/>
        </w:numPr>
      </w:pPr>
      <w:r>
        <w:t>Flexibility – Ruby technology will work the best in building web applications</w:t>
      </w:r>
      <w:r w:rsidR="004464D4">
        <w:t xml:space="preserve"> as its meant to be. Otherwise, the building process might become complicated and adjusting or adding additional features may become difficult and problematic.</w:t>
      </w:r>
    </w:p>
    <w:p w14:paraId="01786510" w14:textId="77777777" w:rsidR="004464D4" w:rsidRDefault="004464D4" w:rsidP="009D6C88">
      <w:pPr>
        <w:rPr>
          <w:b/>
          <w:bCs/>
        </w:rPr>
      </w:pPr>
    </w:p>
    <w:p w14:paraId="1AAAE127" w14:textId="01F3CFD2" w:rsidR="009D6C88" w:rsidRPr="009D6C88" w:rsidRDefault="008625DA" w:rsidP="009D6C88">
      <w:pPr>
        <w:rPr>
          <w:b/>
          <w:bCs/>
        </w:rPr>
      </w:pPr>
      <w:r w:rsidRPr="0040563D">
        <w:rPr>
          <w:b/>
          <w:bCs/>
        </w:rPr>
        <w:t>React</w:t>
      </w:r>
      <w:r w:rsidR="009D6C88">
        <w:rPr>
          <w:b/>
          <w:bCs/>
        </w:rPr>
        <w:t xml:space="preserve"> </w:t>
      </w:r>
      <w:r w:rsidR="009D6C88">
        <w:t xml:space="preserve">- </w:t>
      </w:r>
      <w:r w:rsidR="009D6C88" w:rsidRPr="009D6C88">
        <w:t>React.js is an open-source JavaScript library used for building user interfaces. It is specifically used for creating single-page web applications, which can change data without reloading the page. React was developed to be fast, scalable, and simple.</w:t>
      </w:r>
    </w:p>
    <w:p w14:paraId="288C645E" w14:textId="77777777" w:rsidR="009D6C88" w:rsidRPr="009D6C88" w:rsidRDefault="009D6C88" w:rsidP="009D6C88"/>
    <w:p w14:paraId="2CF343C4" w14:textId="77777777" w:rsidR="009D6C88" w:rsidRPr="009D6C88" w:rsidRDefault="009D6C88" w:rsidP="009D6C88">
      <w:pPr>
        <w:rPr>
          <w:b/>
          <w:bCs/>
        </w:rPr>
      </w:pPr>
      <w:r w:rsidRPr="009D6C88">
        <w:rPr>
          <w:b/>
          <w:bCs/>
        </w:rPr>
        <w:t>Advantages:</w:t>
      </w:r>
    </w:p>
    <w:p w14:paraId="19F679D9" w14:textId="05FD87B1" w:rsidR="009D6C88" w:rsidRPr="009D6C88" w:rsidRDefault="009D6C88" w:rsidP="009D6C88">
      <w:pPr>
        <w:pStyle w:val="ListParagraph"/>
        <w:numPr>
          <w:ilvl w:val="0"/>
          <w:numId w:val="15"/>
        </w:numPr>
      </w:pPr>
      <w:r w:rsidRPr="009D6C88">
        <w:lastRenderedPageBreak/>
        <w:t xml:space="preserve">React JS comes with a vast amount of documentation and tutorials, creating a very beginner-friendly library. It is easily </w:t>
      </w:r>
      <w:proofErr w:type="gramStart"/>
      <w:r w:rsidRPr="009D6C88">
        <w:t>understandable</w:t>
      </w:r>
      <w:proofErr w:type="gramEnd"/>
      <w:r w:rsidRPr="009D6C88">
        <w:t xml:space="preserve"> and a developer can begin creating website applications in just a few days.</w:t>
      </w:r>
    </w:p>
    <w:p w14:paraId="55871524" w14:textId="6A4B4F44" w:rsidR="009D6C88" w:rsidRPr="009D6C88" w:rsidRDefault="009D6C88" w:rsidP="009D6C88">
      <w:pPr>
        <w:pStyle w:val="ListParagraph"/>
        <w:numPr>
          <w:ilvl w:val="0"/>
          <w:numId w:val="15"/>
        </w:numPr>
      </w:pPr>
      <w:r w:rsidRPr="009D6C88">
        <w:t>React JS can create reusable components. This is a huge advantage in building both simple and complex applications. React JS components can be nested with each other, allowing for the creation of complex applications with very little effort, making it very easy to develop and maintain applications.</w:t>
      </w:r>
    </w:p>
    <w:p w14:paraId="3A42E982" w14:textId="77777777" w:rsidR="009D6C88" w:rsidRPr="009D6C88" w:rsidRDefault="009D6C88" w:rsidP="009D6C88">
      <w:pPr>
        <w:pStyle w:val="ListParagraph"/>
        <w:numPr>
          <w:ilvl w:val="0"/>
          <w:numId w:val="15"/>
        </w:numPr>
      </w:pPr>
      <w:r w:rsidRPr="009D6C88">
        <w:t>React JS makes developing web applications incredibly simple thanks to its integration of JavaScript Extension, also known as JSX, which allows React JS to write HTML and XML-like text code.</w:t>
      </w:r>
    </w:p>
    <w:p w14:paraId="3404FB7E" w14:textId="77777777" w:rsidR="009D6C88" w:rsidRPr="009D6C88" w:rsidRDefault="009D6C88" w:rsidP="009D6C88"/>
    <w:p w14:paraId="3E30CD64" w14:textId="77777777" w:rsidR="009D6C88" w:rsidRPr="009D6C88" w:rsidRDefault="009D6C88" w:rsidP="009D6C88"/>
    <w:p w14:paraId="799149A9" w14:textId="67879076" w:rsidR="009D6C88" w:rsidRPr="009D6C88" w:rsidRDefault="009D6C88" w:rsidP="009D6C88">
      <w:pPr>
        <w:rPr>
          <w:b/>
          <w:bCs/>
        </w:rPr>
      </w:pPr>
      <w:r w:rsidRPr="009D6C88">
        <w:rPr>
          <w:b/>
          <w:bCs/>
        </w:rPr>
        <w:t>Disadvantages:</w:t>
      </w:r>
    </w:p>
    <w:p w14:paraId="5322F0E1" w14:textId="56BDE7B1" w:rsidR="009D6C88" w:rsidRPr="009D6C88" w:rsidRDefault="009D6C88" w:rsidP="009D6C88">
      <w:pPr>
        <w:pStyle w:val="ListParagraph"/>
        <w:numPr>
          <w:ilvl w:val="0"/>
          <w:numId w:val="16"/>
        </w:numPr>
      </w:pPr>
      <w:r w:rsidRPr="009D6C88">
        <w:t>While the JSX syntax extension makes it a lot easier for developers to develop their web applications, it can be difficult to master, creating a barrier in mastering the React JS library.</w:t>
      </w:r>
    </w:p>
    <w:p w14:paraId="09261A6E" w14:textId="4E6E4F8F" w:rsidR="009D6C88" w:rsidRPr="009D6C88" w:rsidRDefault="009D6C88" w:rsidP="009D6C88">
      <w:pPr>
        <w:pStyle w:val="ListParagraph"/>
        <w:numPr>
          <w:ilvl w:val="0"/>
          <w:numId w:val="16"/>
        </w:numPr>
      </w:pPr>
      <w:r w:rsidRPr="009D6C88">
        <w:t>React JS is a very popular and widely used JavaScript library that is evolving at a very high pace. This can be both an advantage and disadvantage, as the documentation is not always up to date with the current version of React JS. Another possibility is that already existing functions could have a different way of implementation, meaning developers may have to relearn the way of doing some things they have been doing regularly in the past.</w:t>
      </w:r>
    </w:p>
    <w:p w14:paraId="5E8FE40D" w14:textId="15D09766" w:rsidR="009D6C88" w:rsidRPr="009D6C88" w:rsidRDefault="009D6C88" w:rsidP="009D6C88">
      <w:pPr>
        <w:pStyle w:val="ListParagraph"/>
        <w:numPr>
          <w:ilvl w:val="0"/>
          <w:numId w:val="16"/>
        </w:numPr>
      </w:pPr>
      <w:r w:rsidRPr="009D6C88">
        <w:t>React JS can only be used for the UI part of the application, meaning the developer will have to consider other technologies to develop their projects fully.</w:t>
      </w:r>
    </w:p>
    <w:p w14:paraId="10A497DA" w14:textId="77777777" w:rsidR="008625DA" w:rsidRPr="0040563D" w:rsidRDefault="008625DA" w:rsidP="0050763F">
      <w:pPr>
        <w:rPr>
          <w:b/>
          <w:bCs/>
        </w:rPr>
      </w:pPr>
    </w:p>
    <w:p w14:paraId="5F8D4945" w14:textId="4A40C50A" w:rsidR="00FE0459" w:rsidRDefault="00FE0459" w:rsidP="00631502">
      <w:pPr>
        <w:rPr>
          <w:b/>
          <w:bCs/>
        </w:rPr>
      </w:pPr>
    </w:p>
    <w:p w14:paraId="31D3FCD5" w14:textId="4F640BDE" w:rsidR="00FE0459" w:rsidRDefault="00FE0459" w:rsidP="00FE0459">
      <w:pPr>
        <w:pStyle w:val="Heading2"/>
      </w:pPr>
      <w:bookmarkStart w:id="6" w:name="_Toc90056889"/>
      <w:r>
        <w:t>Frameworks:</w:t>
      </w:r>
      <w:bookmarkEnd w:id="6"/>
    </w:p>
    <w:p w14:paraId="4C281F6F" w14:textId="3A4AD2B8" w:rsidR="00FE0459" w:rsidRDefault="00FE0459" w:rsidP="00FE0459"/>
    <w:p w14:paraId="6382BE2C" w14:textId="107CE739" w:rsidR="00FE0459" w:rsidRDefault="00FE0459" w:rsidP="00FE0459">
      <w:pPr>
        <w:rPr>
          <w:rFonts w:ascii="Arial" w:hAnsi="Arial" w:cs="Arial"/>
          <w:color w:val="000000"/>
          <w:shd w:val="clear" w:color="auto" w:fill="F9F9F9"/>
        </w:rPr>
      </w:pPr>
      <w:r w:rsidRPr="00A22855">
        <w:rPr>
          <w:b/>
          <w:bCs/>
        </w:rPr>
        <w:t>Node.js</w:t>
      </w:r>
      <w:r w:rsidR="00A22855">
        <w:rPr>
          <w:b/>
          <w:bCs/>
        </w:rPr>
        <w:t xml:space="preserve"> </w:t>
      </w:r>
      <w:proofErr w:type="gramStart"/>
      <w:r w:rsidR="00A22855">
        <w:t xml:space="preserve">- </w:t>
      </w:r>
      <w:r w:rsidR="00F10221">
        <w:t xml:space="preserve"> “</w:t>
      </w:r>
      <w:proofErr w:type="gramEnd"/>
      <w:r w:rsidR="00F10221" w:rsidRPr="00F10221">
        <w:rPr>
          <w:rFonts w:cstheme="minorHAnsi"/>
          <w:color w:val="000000"/>
          <w:shd w:val="clear" w:color="auto" w:fill="F9F9F9"/>
        </w:rPr>
        <w:t>Node.js is a platform built on </w:t>
      </w:r>
      <w:hyperlink r:id="rId21" w:tgtFrame="_blank" w:history="1">
        <w:r w:rsidR="00F10221" w:rsidRPr="00F10221">
          <w:rPr>
            <w:rStyle w:val="Hyperlink"/>
            <w:rFonts w:cstheme="minorHAnsi"/>
            <w:color w:val="313131"/>
            <w:shd w:val="clear" w:color="auto" w:fill="F9F9F9"/>
          </w:rPr>
          <w:t>Chrome's JavaScript runtime</w:t>
        </w:r>
      </w:hyperlink>
      <w:r w:rsidR="00F10221" w:rsidRPr="00F10221">
        <w:rPr>
          <w:rFonts w:cstheme="minorHAnsi"/>
          <w:color w:val="000000"/>
          <w:shd w:val="clear" w:color="auto" w:fill="F9F9F9"/>
        </w:rPr>
        <w:t> for easily building fast and scalable network applications. Node.js uses an event-driven, non-blocking I/O model that makes it lightweight and efficient, perfect for data-intensive real-time applications that run across distributed devices.</w:t>
      </w:r>
      <w:r w:rsidR="00F10221">
        <w:rPr>
          <w:rFonts w:ascii="Arial" w:hAnsi="Arial" w:cs="Arial"/>
          <w:color w:val="000000"/>
          <w:shd w:val="clear" w:color="auto" w:fill="F9F9F9"/>
        </w:rPr>
        <w:t>”</w:t>
      </w:r>
      <w:r w:rsidR="00F10221">
        <w:rPr>
          <w:rStyle w:val="FootnoteReference"/>
          <w:rFonts w:ascii="Arial" w:hAnsi="Arial" w:cs="Arial"/>
          <w:color w:val="000000"/>
          <w:shd w:val="clear" w:color="auto" w:fill="F9F9F9"/>
        </w:rPr>
        <w:footnoteReference w:id="13"/>
      </w:r>
    </w:p>
    <w:p w14:paraId="22BF26F0" w14:textId="09C51257" w:rsidR="00F10221" w:rsidRDefault="00F10221" w:rsidP="00FE0459">
      <w:pPr>
        <w:rPr>
          <w:rFonts w:ascii="Arial" w:hAnsi="Arial" w:cs="Arial"/>
          <w:color w:val="000000"/>
          <w:shd w:val="clear" w:color="auto" w:fill="F9F9F9"/>
        </w:rPr>
      </w:pPr>
    </w:p>
    <w:p w14:paraId="685D41C2" w14:textId="35DBAECB" w:rsidR="00F10221" w:rsidRDefault="00F10221" w:rsidP="00FE0459">
      <w:pPr>
        <w:rPr>
          <w:rFonts w:cstheme="minorHAnsi"/>
          <w:b/>
          <w:bCs/>
          <w:color w:val="000000"/>
          <w:shd w:val="clear" w:color="auto" w:fill="F9F9F9"/>
        </w:rPr>
      </w:pPr>
      <w:r w:rsidRPr="00F10221">
        <w:rPr>
          <w:rFonts w:cstheme="minorHAnsi"/>
          <w:b/>
          <w:bCs/>
          <w:color w:val="000000"/>
          <w:shd w:val="clear" w:color="auto" w:fill="F9F9F9"/>
        </w:rPr>
        <w:t>Advantages</w:t>
      </w:r>
      <w:r>
        <w:rPr>
          <w:rFonts w:cstheme="minorHAnsi"/>
          <w:b/>
          <w:bCs/>
          <w:color w:val="000000"/>
          <w:shd w:val="clear" w:color="auto" w:fill="F9F9F9"/>
        </w:rPr>
        <w:t>:</w:t>
      </w:r>
    </w:p>
    <w:p w14:paraId="47CD84CD" w14:textId="77777777" w:rsidR="00F10221" w:rsidRPr="00F10221" w:rsidRDefault="00F10221" w:rsidP="00F10221">
      <w:pPr>
        <w:pStyle w:val="ListParagraph"/>
        <w:numPr>
          <w:ilvl w:val="0"/>
          <w:numId w:val="17"/>
        </w:numPr>
        <w:rPr>
          <w:rFonts w:cstheme="minorHAnsi"/>
        </w:rPr>
      </w:pPr>
    </w:p>
    <w:p w14:paraId="3DAB2709" w14:textId="5ED3AA8E" w:rsidR="00FE0459" w:rsidRDefault="00FE0459" w:rsidP="00FE0459">
      <w:r>
        <w:t>Django</w:t>
      </w:r>
    </w:p>
    <w:p w14:paraId="7942ECF0" w14:textId="76126465" w:rsidR="00FE0459" w:rsidRDefault="00FE0459" w:rsidP="00FE0459">
      <w:r>
        <w:t>Flask</w:t>
      </w:r>
    </w:p>
    <w:p w14:paraId="3AA27FF6" w14:textId="725E7F94" w:rsidR="00FE0459" w:rsidRDefault="00FE0459" w:rsidP="00FE0459">
      <w:r>
        <w:lastRenderedPageBreak/>
        <w:t>Bootstrap</w:t>
      </w:r>
    </w:p>
    <w:p w14:paraId="2E5140C9" w14:textId="1A752A01" w:rsidR="00FE0459" w:rsidRDefault="00FE0459" w:rsidP="00FE0459">
      <w:r>
        <w:t>Angular.js</w:t>
      </w:r>
    </w:p>
    <w:p w14:paraId="1BD931DF" w14:textId="3A9A92B2" w:rsidR="00FE0459" w:rsidRDefault="00FE0459" w:rsidP="00FE0459">
      <w:r>
        <w:t>Ruby on Rails</w:t>
      </w:r>
    </w:p>
    <w:p w14:paraId="56FA8749" w14:textId="6424E671" w:rsidR="00FE0459" w:rsidRDefault="00FE0459" w:rsidP="00FE0459"/>
    <w:p w14:paraId="76A95E9B" w14:textId="6A03DC5E" w:rsidR="00FE0459" w:rsidRDefault="00FE0459" w:rsidP="00FE0459">
      <w:pPr>
        <w:pStyle w:val="Heading2"/>
      </w:pPr>
      <w:bookmarkStart w:id="7" w:name="_Toc90056890"/>
      <w:r>
        <w:t>Libraries:</w:t>
      </w:r>
      <w:bookmarkEnd w:id="7"/>
    </w:p>
    <w:p w14:paraId="3129ED86" w14:textId="31247EFD" w:rsidR="00FE0459" w:rsidRDefault="00FE0459" w:rsidP="00FE0459"/>
    <w:p w14:paraId="60288F98" w14:textId="5863526E" w:rsidR="00FE0459" w:rsidRDefault="00FE0459" w:rsidP="00FE0459">
      <w:r>
        <w:t>jQuery</w:t>
      </w:r>
    </w:p>
    <w:p w14:paraId="0C106BFA" w14:textId="60DD11FE" w:rsidR="00FE0459" w:rsidRDefault="00FE0459" w:rsidP="00FE0459">
      <w:r>
        <w:t>React</w:t>
      </w:r>
    </w:p>
    <w:p w14:paraId="1C082760" w14:textId="74A55BFF" w:rsidR="0073576E" w:rsidRDefault="0073576E" w:rsidP="00FE0459">
      <w:r>
        <w:t>SciPy</w:t>
      </w:r>
    </w:p>
    <w:p w14:paraId="38EDD683" w14:textId="0D0507B5" w:rsidR="00FE0459" w:rsidRDefault="0073576E" w:rsidP="00FE0459">
      <w:r w:rsidRPr="0073576E">
        <w:t>Scikit-learn</w:t>
      </w:r>
    </w:p>
    <w:p w14:paraId="15056C65" w14:textId="77777777" w:rsidR="0050763F" w:rsidRDefault="0050763F" w:rsidP="00FE0459"/>
    <w:p w14:paraId="25E7F9BA" w14:textId="0138C757" w:rsidR="00FE0459" w:rsidRPr="004464D4" w:rsidRDefault="00FE0459" w:rsidP="004464D4">
      <w:pPr>
        <w:pStyle w:val="Heading2"/>
      </w:pPr>
      <w:bookmarkStart w:id="8" w:name="_Toc90056891"/>
      <w:r>
        <w:t>Databases:</w:t>
      </w:r>
      <w:bookmarkEnd w:id="8"/>
    </w:p>
    <w:p w14:paraId="3CE99056" w14:textId="7A43F7BE" w:rsidR="00FE0459" w:rsidRDefault="00FE0459" w:rsidP="0050763F">
      <w:r>
        <w:t>NoSQL vs MySQL</w:t>
      </w:r>
    </w:p>
    <w:p w14:paraId="37DF2BE4" w14:textId="624B653A" w:rsidR="004464D4" w:rsidRDefault="004464D4" w:rsidP="004464D4">
      <w:pPr>
        <w:pStyle w:val="Heading2"/>
      </w:pPr>
      <w:bookmarkStart w:id="9" w:name="_Toc90056892"/>
      <w:r>
        <w:t>Data Formats</w:t>
      </w:r>
      <w:bookmarkEnd w:id="9"/>
    </w:p>
    <w:p w14:paraId="01775CE2" w14:textId="7B90ED7D" w:rsidR="004464D4" w:rsidRPr="004464D4" w:rsidRDefault="004464D4" w:rsidP="004464D4">
      <w:r>
        <w:t>JSON</w:t>
      </w:r>
    </w:p>
    <w:p w14:paraId="24D457CB" w14:textId="77777777" w:rsidR="004464D4" w:rsidRDefault="004464D4" w:rsidP="0050763F"/>
    <w:p w14:paraId="0C5D1DE9" w14:textId="77777777" w:rsidR="00FE0459" w:rsidRPr="00631502" w:rsidRDefault="00FE0459" w:rsidP="00631502">
      <w:pPr>
        <w:rPr>
          <w:b/>
          <w:bCs/>
        </w:rPr>
      </w:pPr>
    </w:p>
    <w:p w14:paraId="5AAA06D3" w14:textId="77777777" w:rsidR="00B325F6" w:rsidRDefault="00B325F6" w:rsidP="00873F03">
      <w:pPr>
        <w:pStyle w:val="Heading2"/>
      </w:pPr>
    </w:p>
    <w:p w14:paraId="44E9F719" w14:textId="77777777" w:rsidR="00B325F6" w:rsidRDefault="00B325F6" w:rsidP="00873F03">
      <w:pPr>
        <w:pStyle w:val="Heading2"/>
      </w:pPr>
    </w:p>
    <w:p w14:paraId="0EBB86FC" w14:textId="47D4AC7C" w:rsidR="00873F03" w:rsidRPr="003D211E" w:rsidRDefault="00873F03" w:rsidP="00873F03">
      <w:pPr>
        <w:pStyle w:val="Heading2"/>
      </w:pPr>
      <w:bookmarkStart w:id="10" w:name="_Toc90056893"/>
      <w:r>
        <w:t>References</w:t>
      </w:r>
      <w:bookmarkEnd w:id="10"/>
    </w:p>
    <w:p w14:paraId="064DAFCC" w14:textId="28825976" w:rsidR="00323DBA" w:rsidRDefault="008F6856">
      <w:r>
        <w:t xml:space="preserve">[1] </w:t>
      </w:r>
      <w:hyperlink r:id="rId22" w:anchor="dossierKeyfigures" w:history="1">
        <w:r w:rsidRPr="001F05EC">
          <w:rPr>
            <w:rStyle w:val="Hyperlink"/>
          </w:rPr>
          <w:t>https://www.statista.com/topics/3121/esports-market/#dossierKeyfigures</w:t>
        </w:r>
      </w:hyperlink>
    </w:p>
    <w:p w14:paraId="05C8E87A" w14:textId="1C2521DC" w:rsidR="00E66E17" w:rsidRDefault="008F6856">
      <w:r>
        <w:t xml:space="preserve">[2] </w:t>
      </w:r>
      <w:hyperlink r:id="rId23" w:history="1">
        <w:r w:rsidRPr="001F05EC">
          <w:rPr>
            <w:rStyle w:val="Hyperlink"/>
          </w:rPr>
          <w:t>https://liquipedia.net/</w:t>
        </w:r>
      </w:hyperlink>
    </w:p>
    <w:p w14:paraId="2736F0D8" w14:textId="14D9CBA8" w:rsidR="00AE1AF5" w:rsidRDefault="008F6856">
      <w:r>
        <w:t xml:space="preserve">[3] </w:t>
      </w:r>
      <w:hyperlink r:id="rId24" w:history="1">
        <w:r w:rsidRPr="001F05EC">
          <w:rPr>
            <w:rStyle w:val="Hyperlink"/>
          </w:rPr>
          <w:t>https://gol.gg/esports/home/</w:t>
        </w:r>
      </w:hyperlink>
    </w:p>
    <w:p w14:paraId="6E9FFBC0" w14:textId="5D74F656" w:rsidR="0083250F" w:rsidRDefault="008F6856">
      <w:r>
        <w:t xml:space="preserve">[4] </w:t>
      </w:r>
      <w:hyperlink r:id="rId25" w:history="1">
        <w:r w:rsidRPr="001F05EC">
          <w:rPr>
            <w:rStyle w:val="Hyperlink"/>
          </w:rPr>
          <w:t>https://datarade.ai/data-providers/esports-charts/profile</w:t>
        </w:r>
      </w:hyperlink>
    </w:p>
    <w:p w14:paraId="5E0423A3" w14:textId="4627B9B5" w:rsidR="008F6856" w:rsidRDefault="008F6856">
      <w:r>
        <w:t xml:space="preserve">[5] </w:t>
      </w:r>
      <w:hyperlink r:id="rId26" w:history="1">
        <w:r w:rsidRPr="001F05EC">
          <w:rPr>
            <w:rStyle w:val="Hyperlink"/>
          </w:rPr>
          <w:t>https://www.python.org/doc/essays/blurb/</w:t>
        </w:r>
      </w:hyperlink>
    </w:p>
    <w:p w14:paraId="7D0C2AFE" w14:textId="321A7E49" w:rsidR="00047E1C" w:rsidRDefault="00047E1C">
      <w:r>
        <w:t>[6]</w:t>
      </w:r>
      <w:r w:rsidRPr="00047E1C">
        <w:t xml:space="preserve"> </w:t>
      </w:r>
      <w:hyperlink r:id="rId27" w:history="1">
        <w:r w:rsidRPr="001F05EC">
          <w:rPr>
            <w:rStyle w:val="Hyperlink"/>
          </w:rPr>
          <w:t>https://techvidvan.com/tutorials/python-advantages-and-disadvantages/</w:t>
        </w:r>
      </w:hyperlink>
    </w:p>
    <w:p w14:paraId="3D6B80D9" w14:textId="78242C62" w:rsidR="00EF5580" w:rsidRDefault="00EF5580">
      <w:r>
        <w:t>[7]</w:t>
      </w:r>
      <w:r w:rsidRPr="00EF5580">
        <w:t xml:space="preserve"> </w:t>
      </w:r>
      <w:hyperlink r:id="rId28" w:history="1">
        <w:r w:rsidRPr="001F05EC">
          <w:rPr>
            <w:rStyle w:val="Hyperlink"/>
          </w:rPr>
          <w:t>https://codeinstitute.net/blog/what-is-java/</w:t>
        </w:r>
      </w:hyperlink>
    </w:p>
    <w:p w14:paraId="1EC7A85C" w14:textId="15C147E3" w:rsidR="00DC26AE" w:rsidRDefault="00DC26AE">
      <w:r>
        <w:t>[8]</w:t>
      </w:r>
      <w:r w:rsidRPr="00DC26AE">
        <w:t xml:space="preserve"> https://techvidvan.com/tutorials/pros-and-cons-of-java/</w:t>
      </w:r>
    </w:p>
    <w:p w14:paraId="7F941B2F" w14:textId="77777777" w:rsidR="00EF5580" w:rsidRDefault="00EF5580"/>
    <w:p w14:paraId="202C57ED" w14:textId="77777777" w:rsidR="00047E1C" w:rsidRDefault="00047E1C"/>
    <w:p w14:paraId="0E6908EF" w14:textId="77777777" w:rsidR="008F6856" w:rsidRDefault="008F6856"/>
    <w:p w14:paraId="57434B4F" w14:textId="77777777" w:rsidR="00666736" w:rsidRDefault="00666736"/>
    <w:sectPr w:rsidR="006667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47522" w14:textId="77777777" w:rsidR="00D000EA" w:rsidRDefault="00D000EA" w:rsidP="0050763F">
      <w:pPr>
        <w:spacing w:after="0" w:line="240" w:lineRule="auto"/>
      </w:pPr>
      <w:r>
        <w:separator/>
      </w:r>
    </w:p>
  </w:endnote>
  <w:endnote w:type="continuationSeparator" w:id="0">
    <w:p w14:paraId="2326A4AA" w14:textId="77777777" w:rsidR="00D000EA" w:rsidRDefault="00D000EA" w:rsidP="00507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07686" w14:textId="77777777" w:rsidR="00D000EA" w:rsidRDefault="00D000EA" w:rsidP="0050763F">
      <w:pPr>
        <w:spacing w:after="0" w:line="240" w:lineRule="auto"/>
      </w:pPr>
      <w:r>
        <w:separator/>
      </w:r>
    </w:p>
  </w:footnote>
  <w:footnote w:type="continuationSeparator" w:id="0">
    <w:p w14:paraId="18A38A1D" w14:textId="77777777" w:rsidR="00D000EA" w:rsidRDefault="00D000EA" w:rsidP="0050763F">
      <w:pPr>
        <w:spacing w:after="0" w:line="240" w:lineRule="auto"/>
      </w:pPr>
      <w:r>
        <w:continuationSeparator/>
      </w:r>
    </w:p>
  </w:footnote>
  <w:footnote w:id="1">
    <w:p w14:paraId="0891AAFF" w14:textId="3839517F" w:rsidR="0050763F" w:rsidRPr="0050763F" w:rsidRDefault="0050763F">
      <w:pPr>
        <w:pStyle w:val="FootnoteText"/>
        <w:rPr>
          <w:lang w:val="pl-PL"/>
        </w:rPr>
      </w:pPr>
      <w:r>
        <w:rPr>
          <w:rStyle w:val="FootnoteReference"/>
        </w:rPr>
        <w:footnoteRef/>
      </w:r>
      <w:r>
        <w:t xml:space="preserve"> </w:t>
      </w:r>
      <w:r w:rsidRPr="0050763F">
        <w:t>https://developer.mozilla.org/en-US/docs/Learn/Getting_started_with_the_web/HTML_basics</w:t>
      </w:r>
    </w:p>
  </w:footnote>
  <w:footnote w:id="2">
    <w:p w14:paraId="3253E320" w14:textId="370DD07D" w:rsidR="0050763F" w:rsidRPr="0050763F" w:rsidRDefault="0050763F">
      <w:pPr>
        <w:pStyle w:val="FootnoteText"/>
        <w:rPr>
          <w:lang w:val="pl-PL"/>
        </w:rPr>
      </w:pPr>
      <w:r>
        <w:rPr>
          <w:rStyle w:val="FootnoteReference"/>
        </w:rPr>
        <w:footnoteRef/>
      </w:r>
      <w:r w:rsidRPr="0050763F">
        <w:rPr>
          <w:lang w:val="pl-PL"/>
        </w:rPr>
        <w:t xml:space="preserve"> https://developer.mozilla.org/en-US/docs/Web/CSS</w:t>
      </w:r>
    </w:p>
  </w:footnote>
  <w:footnote w:id="3">
    <w:p w14:paraId="1B460824" w14:textId="6D6FEF38" w:rsidR="00F05F2C" w:rsidRPr="00F05F2C" w:rsidRDefault="00F05F2C">
      <w:pPr>
        <w:pStyle w:val="FootnoteText"/>
        <w:rPr>
          <w:lang w:val="pl-PL"/>
        </w:rPr>
      </w:pPr>
      <w:r>
        <w:rPr>
          <w:rStyle w:val="FootnoteReference"/>
        </w:rPr>
        <w:footnoteRef/>
      </w:r>
      <w:r w:rsidRPr="00F05F2C">
        <w:rPr>
          <w:lang w:val="pl-PL"/>
        </w:rPr>
        <w:t xml:space="preserve"> https://www.hackreactor.com/blog/what-is-javascript-used-for</w:t>
      </w:r>
    </w:p>
  </w:footnote>
  <w:footnote w:id="4">
    <w:p w14:paraId="0756DF6D" w14:textId="79FBB24C" w:rsidR="00AF2709" w:rsidRPr="00AF2709" w:rsidRDefault="00AF2709">
      <w:pPr>
        <w:pStyle w:val="FootnoteText"/>
        <w:rPr>
          <w:lang w:val="pl-PL"/>
        </w:rPr>
      </w:pPr>
      <w:r>
        <w:rPr>
          <w:rStyle w:val="FootnoteReference"/>
        </w:rPr>
        <w:footnoteRef/>
      </w:r>
      <w:r w:rsidRPr="00AF2709">
        <w:rPr>
          <w:lang w:val="pl-PL"/>
        </w:rPr>
        <w:t xml:space="preserve"> https://www.guru99.com/what-is-php-first-php-program.html</w:t>
      </w:r>
    </w:p>
  </w:footnote>
  <w:footnote w:id="5">
    <w:p w14:paraId="72BD4106" w14:textId="6EAD333E" w:rsidR="004A21D6" w:rsidRPr="004A21D6" w:rsidRDefault="004A21D6">
      <w:pPr>
        <w:pStyle w:val="FootnoteText"/>
        <w:rPr>
          <w:lang w:val="pl-PL"/>
        </w:rPr>
      </w:pPr>
      <w:r>
        <w:rPr>
          <w:rStyle w:val="FootnoteReference"/>
        </w:rPr>
        <w:footnoteRef/>
      </w:r>
      <w:r w:rsidRPr="004A21D6">
        <w:rPr>
          <w:lang w:val="pl-PL"/>
        </w:rPr>
        <w:t xml:space="preserve"> https://www.aplustopper.com/php-advantages-and-disadvantages/</w:t>
      </w:r>
    </w:p>
  </w:footnote>
  <w:footnote w:id="6">
    <w:p w14:paraId="4FC1B8CF" w14:textId="66481122" w:rsidR="00FB267F" w:rsidRPr="00FB267F" w:rsidRDefault="00FB267F">
      <w:pPr>
        <w:pStyle w:val="FootnoteText"/>
        <w:rPr>
          <w:lang w:val="pl-PL"/>
        </w:rPr>
      </w:pPr>
      <w:r>
        <w:rPr>
          <w:rStyle w:val="FootnoteReference"/>
        </w:rPr>
        <w:footnoteRef/>
      </w:r>
      <w:r w:rsidRPr="00FB267F">
        <w:rPr>
          <w:lang w:val="pl-PL"/>
        </w:rPr>
        <w:t xml:space="preserve"> https://www.aplustopper.com/php-advantages-and-disadvantages/</w:t>
      </w:r>
    </w:p>
  </w:footnote>
  <w:footnote w:id="7">
    <w:p w14:paraId="79EE022D" w14:textId="46BE7304" w:rsidR="00112621" w:rsidRPr="00112621" w:rsidRDefault="00112621">
      <w:pPr>
        <w:pStyle w:val="FootnoteText"/>
        <w:rPr>
          <w:lang w:val="pl-PL"/>
        </w:rPr>
      </w:pPr>
      <w:r>
        <w:rPr>
          <w:rStyle w:val="FootnoteReference"/>
        </w:rPr>
        <w:footnoteRef/>
      </w:r>
      <w:r w:rsidRPr="00112621">
        <w:rPr>
          <w:lang w:val="pl-PL"/>
        </w:rPr>
        <w:t xml:space="preserve"> https://www.aplustopper.com/php-advantages-and-disadvantages/</w:t>
      </w:r>
    </w:p>
  </w:footnote>
  <w:footnote w:id="8">
    <w:p w14:paraId="46926059" w14:textId="5284E609" w:rsidR="0040563D" w:rsidRPr="0040563D" w:rsidRDefault="0040563D">
      <w:pPr>
        <w:pStyle w:val="FootnoteText"/>
        <w:rPr>
          <w:lang w:val="pl-PL"/>
        </w:rPr>
      </w:pPr>
      <w:r>
        <w:rPr>
          <w:rStyle w:val="FootnoteReference"/>
        </w:rPr>
        <w:footnoteRef/>
      </w:r>
      <w:r w:rsidRPr="0040563D">
        <w:rPr>
          <w:lang w:val="pl-PL"/>
        </w:rPr>
        <w:t xml:space="preserve"> https://www.geeksforgeeks.org/advantages-and-disadvantages-of-php/</w:t>
      </w:r>
    </w:p>
  </w:footnote>
  <w:footnote w:id="9">
    <w:p w14:paraId="5CAB55F6" w14:textId="6F880719" w:rsidR="008625DA" w:rsidRPr="008625DA" w:rsidRDefault="008625DA">
      <w:pPr>
        <w:pStyle w:val="FootnoteText"/>
        <w:rPr>
          <w:lang w:val="pl-PL"/>
        </w:rPr>
      </w:pPr>
      <w:r>
        <w:rPr>
          <w:rStyle w:val="FootnoteReference"/>
        </w:rPr>
        <w:footnoteRef/>
      </w:r>
      <w:r w:rsidRPr="008625DA">
        <w:rPr>
          <w:lang w:val="pl-PL"/>
        </w:rPr>
        <w:t xml:space="preserve"> https://careerkarma.com/blog/what-is-ruby-used-for/</w:t>
      </w:r>
    </w:p>
  </w:footnote>
  <w:footnote w:id="10">
    <w:p w14:paraId="3615247F" w14:textId="7E2553BF" w:rsidR="00146B82" w:rsidRPr="00146B82" w:rsidRDefault="00146B82">
      <w:pPr>
        <w:pStyle w:val="FootnoteText"/>
        <w:rPr>
          <w:lang w:val="pl-PL"/>
        </w:rPr>
      </w:pPr>
      <w:r>
        <w:rPr>
          <w:rStyle w:val="FootnoteReference"/>
        </w:rPr>
        <w:footnoteRef/>
      </w:r>
      <w:r w:rsidRPr="00146B82">
        <w:rPr>
          <w:lang w:val="pl-PL"/>
        </w:rPr>
        <w:t xml:space="preserve"> https://careerkarma.com/blog/what-is-ruby-used-for/</w:t>
      </w:r>
    </w:p>
  </w:footnote>
  <w:footnote w:id="11">
    <w:p w14:paraId="2E28D899" w14:textId="5E5A7D9C" w:rsidR="00853213" w:rsidRPr="00853213" w:rsidRDefault="00853213">
      <w:pPr>
        <w:pStyle w:val="FootnoteText"/>
        <w:rPr>
          <w:lang w:val="pl-PL"/>
        </w:rPr>
      </w:pPr>
      <w:r>
        <w:rPr>
          <w:rStyle w:val="FootnoteReference"/>
        </w:rPr>
        <w:footnoteRef/>
      </w:r>
      <w:r w:rsidRPr="00853213">
        <w:rPr>
          <w:lang w:val="pl-PL"/>
        </w:rPr>
        <w:t xml:space="preserve"> https://thecodest.co/blog/pros-and-cons-of-ruby-software-development/</w:t>
      </w:r>
    </w:p>
  </w:footnote>
  <w:footnote w:id="12">
    <w:p w14:paraId="34611242" w14:textId="473E4426" w:rsidR="00705DED" w:rsidRPr="00705DED" w:rsidRDefault="00705DED">
      <w:pPr>
        <w:pStyle w:val="FootnoteText"/>
        <w:rPr>
          <w:lang w:val="pl-PL"/>
        </w:rPr>
      </w:pPr>
      <w:r>
        <w:rPr>
          <w:rStyle w:val="FootnoteReference"/>
        </w:rPr>
        <w:footnoteRef/>
      </w:r>
      <w:r w:rsidRPr="00705DED">
        <w:rPr>
          <w:lang w:val="pl-PL"/>
        </w:rPr>
        <w:t xml:space="preserve"> https://thecodest.co/blog/pros-and-cons-of-ruby-software-development/</w:t>
      </w:r>
    </w:p>
  </w:footnote>
  <w:footnote w:id="13">
    <w:p w14:paraId="7367DE52" w14:textId="2EFBE495" w:rsidR="00F10221" w:rsidRPr="00F10221" w:rsidRDefault="00F10221">
      <w:pPr>
        <w:pStyle w:val="FootnoteText"/>
        <w:rPr>
          <w:lang w:val="pl-PL"/>
        </w:rPr>
      </w:pPr>
      <w:r>
        <w:rPr>
          <w:rStyle w:val="FootnoteReference"/>
        </w:rPr>
        <w:footnoteRef/>
      </w:r>
      <w:r>
        <w:t xml:space="preserve"> </w:t>
      </w:r>
      <w:r w:rsidRPr="00F10221">
        <w:t>https://nodejs.org/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E76"/>
    <w:multiLevelType w:val="hybridMultilevel"/>
    <w:tmpl w:val="8950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4370F"/>
    <w:multiLevelType w:val="hybridMultilevel"/>
    <w:tmpl w:val="D91CB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55B5D"/>
    <w:multiLevelType w:val="hybridMultilevel"/>
    <w:tmpl w:val="94A4FB94"/>
    <w:lvl w:ilvl="0" w:tplc="18D4019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32087"/>
    <w:multiLevelType w:val="hybridMultilevel"/>
    <w:tmpl w:val="240A1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6F233F"/>
    <w:multiLevelType w:val="hybridMultilevel"/>
    <w:tmpl w:val="D5E8B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853C7"/>
    <w:multiLevelType w:val="multilevel"/>
    <w:tmpl w:val="A70CE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8B4EDA"/>
    <w:multiLevelType w:val="hybridMultilevel"/>
    <w:tmpl w:val="AA306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A4115"/>
    <w:multiLevelType w:val="hybridMultilevel"/>
    <w:tmpl w:val="EB769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6C0927"/>
    <w:multiLevelType w:val="hybridMultilevel"/>
    <w:tmpl w:val="8012D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AF13C4"/>
    <w:multiLevelType w:val="hybridMultilevel"/>
    <w:tmpl w:val="F9083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95279E"/>
    <w:multiLevelType w:val="hybridMultilevel"/>
    <w:tmpl w:val="17D6B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D5465F"/>
    <w:multiLevelType w:val="hybridMultilevel"/>
    <w:tmpl w:val="B83C5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34492"/>
    <w:multiLevelType w:val="hybridMultilevel"/>
    <w:tmpl w:val="9E187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2B5EAE"/>
    <w:multiLevelType w:val="hybridMultilevel"/>
    <w:tmpl w:val="1242E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76859"/>
    <w:multiLevelType w:val="hybridMultilevel"/>
    <w:tmpl w:val="F8381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2A0CE1"/>
    <w:multiLevelType w:val="hybridMultilevel"/>
    <w:tmpl w:val="A09E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C1662"/>
    <w:multiLevelType w:val="hybridMultilevel"/>
    <w:tmpl w:val="EDF44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0"/>
  </w:num>
  <w:num w:numId="4">
    <w:abstractNumId w:val="6"/>
  </w:num>
  <w:num w:numId="5">
    <w:abstractNumId w:val="15"/>
  </w:num>
  <w:num w:numId="6">
    <w:abstractNumId w:val="16"/>
  </w:num>
  <w:num w:numId="7">
    <w:abstractNumId w:val="3"/>
  </w:num>
  <w:num w:numId="8">
    <w:abstractNumId w:val="7"/>
  </w:num>
  <w:num w:numId="9">
    <w:abstractNumId w:val="2"/>
  </w:num>
  <w:num w:numId="10">
    <w:abstractNumId w:val="1"/>
  </w:num>
  <w:num w:numId="11">
    <w:abstractNumId w:val="10"/>
  </w:num>
  <w:num w:numId="12">
    <w:abstractNumId w:val="11"/>
  </w:num>
  <w:num w:numId="13">
    <w:abstractNumId w:val="9"/>
  </w:num>
  <w:num w:numId="14">
    <w:abstractNumId w:val="4"/>
  </w:num>
  <w:num w:numId="15">
    <w:abstractNumId w:val="13"/>
  </w:num>
  <w:num w:numId="16">
    <w:abstractNumId w:val="1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NLE0N7Y0MjczN7JQ0lEKTi0uzszPAykwqgUA7kW79ywAAAA="/>
  </w:docVars>
  <w:rsids>
    <w:rsidRoot w:val="00701F66"/>
    <w:rsid w:val="00047E1C"/>
    <w:rsid w:val="00073E1C"/>
    <w:rsid w:val="000B0551"/>
    <w:rsid w:val="000E7F74"/>
    <w:rsid w:val="000F6129"/>
    <w:rsid w:val="00106B38"/>
    <w:rsid w:val="00112621"/>
    <w:rsid w:val="00146B82"/>
    <w:rsid w:val="0016236C"/>
    <w:rsid w:val="00190822"/>
    <w:rsid w:val="001A75FC"/>
    <w:rsid w:val="001E19E1"/>
    <w:rsid w:val="00224AC3"/>
    <w:rsid w:val="002B5B99"/>
    <w:rsid w:val="002C760F"/>
    <w:rsid w:val="002E6DAA"/>
    <w:rsid w:val="00323DBA"/>
    <w:rsid w:val="0039560E"/>
    <w:rsid w:val="003B4C44"/>
    <w:rsid w:val="003C674D"/>
    <w:rsid w:val="003D211E"/>
    <w:rsid w:val="0040563D"/>
    <w:rsid w:val="004242BA"/>
    <w:rsid w:val="004464D4"/>
    <w:rsid w:val="004851A0"/>
    <w:rsid w:val="0049740F"/>
    <w:rsid w:val="004A21D6"/>
    <w:rsid w:val="004C3616"/>
    <w:rsid w:val="004D7EC5"/>
    <w:rsid w:val="0050763F"/>
    <w:rsid w:val="005577A8"/>
    <w:rsid w:val="0056070C"/>
    <w:rsid w:val="005A6B3A"/>
    <w:rsid w:val="005F352A"/>
    <w:rsid w:val="00605DF0"/>
    <w:rsid w:val="00631502"/>
    <w:rsid w:val="00655A3A"/>
    <w:rsid w:val="00666736"/>
    <w:rsid w:val="006809D0"/>
    <w:rsid w:val="00701F66"/>
    <w:rsid w:val="00705DED"/>
    <w:rsid w:val="0073576E"/>
    <w:rsid w:val="00744CB2"/>
    <w:rsid w:val="007A1135"/>
    <w:rsid w:val="0083250F"/>
    <w:rsid w:val="00853213"/>
    <w:rsid w:val="008625DA"/>
    <w:rsid w:val="00873F03"/>
    <w:rsid w:val="00887C3D"/>
    <w:rsid w:val="008E4335"/>
    <w:rsid w:val="008F6856"/>
    <w:rsid w:val="00971BE3"/>
    <w:rsid w:val="009D6C88"/>
    <w:rsid w:val="00A22855"/>
    <w:rsid w:val="00A3385A"/>
    <w:rsid w:val="00AB217D"/>
    <w:rsid w:val="00AD3204"/>
    <w:rsid w:val="00AE14B8"/>
    <w:rsid w:val="00AE1AF5"/>
    <w:rsid w:val="00AF2709"/>
    <w:rsid w:val="00B325F6"/>
    <w:rsid w:val="00B75003"/>
    <w:rsid w:val="00BC57C4"/>
    <w:rsid w:val="00BD523B"/>
    <w:rsid w:val="00C22970"/>
    <w:rsid w:val="00C33938"/>
    <w:rsid w:val="00C61C9C"/>
    <w:rsid w:val="00CB7185"/>
    <w:rsid w:val="00CC0935"/>
    <w:rsid w:val="00CC7886"/>
    <w:rsid w:val="00CF4078"/>
    <w:rsid w:val="00D000EA"/>
    <w:rsid w:val="00D25759"/>
    <w:rsid w:val="00D63EA0"/>
    <w:rsid w:val="00DC26AE"/>
    <w:rsid w:val="00E334CE"/>
    <w:rsid w:val="00E66E17"/>
    <w:rsid w:val="00E83882"/>
    <w:rsid w:val="00ED7E3A"/>
    <w:rsid w:val="00EF5580"/>
    <w:rsid w:val="00F05F2C"/>
    <w:rsid w:val="00F10221"/>
    <w:rsid w:val="00F31F4F"/>
    <w:rsid w:val="00F502AA"/>
    <w:rsid w:val="00F67510"/>
    <w:rsid w:val="00FB267F"/>
    <w:rsid w:val="00FE0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AA7C3"/>
  <w15:chartTrackingRefBased/>
  <w15:docId w15:val="{1176D906-1C49-4682-9F04-9E20799D2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7F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3D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7357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23DB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E7F74"/>
    <w:rPr>
      <w:rFonts w:asciiTheme="majorHAnsi" w:eastAsiaTheme="majorEastAsia" w:hAnsiTheme="majorHAnsi" w:cstheme="majorBidi"/>
      <w:color w:val="2F5496" w:themeColor="accent1" w:themeShade="BF"/>
      <w:sz w:val="32"/>
      <w:szCs w:val="32"/>
    </w:rPr>
  </w:style>
  <w:style w:type="character" w:customStyle="1" w:styleId="markgi6r347dj">
    <w:name w:val="markgi6r347dj"/>
    <w:basedOn w:val="DefaultParagraphFont"/>
    <w:rsid w:val="00F502AA"/>
  </w:style>
  <w:style w:type="paragraph" w:styleId="Title">
    <w:name w:val="Title"/>
    <w:basedOn w:val="Normal"/>
    <w:next w:val="Normal"/>
    <w:link w:val="TitleChar"/>
    <w:uiPriority w:val="10"/>
    <w:qFormat/>
    <w:rsid w:val="00CC09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93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E14B8"/>
    <w:pPr>
      <w:ind w:left="720"/>
      <w:contextualSpacing/>
    </w:pPr>
  </w:style>
  <w:style w:type="character" w:styleId="Hyperlink">
    <w:name w:val="Hyperlink"/>
    <w:basedOn w:val="DefaultParagraphFont"/>
    <w:uiPriority w:val="99"/>
    <w:unhideWhenUsed/>
    <w:rsid w:val="00E66E17"/>
    <w:rPr>
      <w:color w:val="0563C1" w:themeColor="hyperlink"/>
      <w:u w:val="single"/>
    </w:rPr>
  </w:style>
  <w:style w:type="character" w:styleId="UnresolvedMention">
    <w:name w:val="Unresolved Mention"/>
    <w:basedOn w:val="DefaultParagraphFont"/>
    <w:uiPriority w:val="99"/>
    <w:semiHidden/>
    <w:unhideWhenUsed/>
    <w:rsid w:val="00E66E17"/>
    <w:rPr>
      <w:color w:val="605E5C"/>
      <w:shd w:val="clear" w:color="auto" w:fill="E1DFDD"/>
    </w:rPr>
  </w:style>
  <w:style w:type="character" w:styleId="FollowedHyperlink">
    <w:name w:val="FollowedHyperlink"/>
    <w:basedOn w:val="DefaultParagraphFont"/>
    <w:uiPriority w:val="99"/>
    <w:semiHidden/>
    <w:unhideWhenUsed/>
    <w:rsid w:val="00666736"/>
    <w:rPr>
      <w:color w:val="954F72" w:themeColor="followedHyperlink"/>
      <w:u w:val="single"/>
    </w:rPr>
  </w:style>
  <w:style w:type="paragraph" w:styleId="TOCHeading">
    <w:name w:val="TOC Heading"/>
    <w:basedOn w:val="Heading1"/>
    <w:next w:val="Normal"/>
    <w:uiPriority w:val="39"/>
    <w:unhideWhenUsed/>
    <w:qFormat/>
    <w:rsid w:val="005577A8"/>
    <w:pPr>
      <w:outlineLvl w:val="9"/>
    </w:pPr>
  </w:style>
  <w:style w:type="paragraph" w:styleId="TOC1">
    <w:name w:val="toc 1"/>
    <w:basedOn w:val="Normal"/>
    <w:next w:val="Normal"/>
    <w:autoRedefine/>
    <w:uiPriority w:val="39"/>
    <w:unhideWhenUsed/>
    <w:rsid w:val="005577A8"/>
    <w:pPr>
      <w:spacing w:after="100"/>
    </w:pPr>
  </w:style>
  <w:style w:type="paragraph" w:styleId="TOC2">
    <w:name w:val="toc 2"/>
    <w:basedOn w:val="Normal"/>
    <w:next w:val="Normal"/>
    <w:autoRedefine/>
    <w:uiPriority w:val="39"/>
    <w:unhideWhenUsed/>
    <w:rsid w:val="005577A8"/>
    <w:pPr>
      <w:spacing w:after="100"/>
      <w:ind w:left="220"/>
    </w:pPr>
  </w:style>
  <w:style w:type="character" w:customStyle="1" w:styleId="Heading4Char">
    <w:name w:val="Heading 4 Char"/>
    <w:basedOn w:val="DefaultParagraphFont"/>
    <w:link w:val="Heading4"/>
    <w:uiPriority w:val="9"/>
    <w:semiHidden/>
    <w:rsid w:val="0073576E"/>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50763F"/>
    <w:rPr>
      <w:b/>
      <w:bCs/>
    </w:rPr>
  </w:style>
  <w:style w:type="paragraph" w:styleId="FootnoteText">
    <w:name w:val="footnote text"/>
    <w:basedOn w:val="Normal"/>
    <w:link w:val="FootnoteTextChar"/>
    <w:uiPriority w:val="99"/>
    <w:semiHidden/>
    <w:unhideWhenUsed/>
    <w:rsid w:val="005076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763F"/>
    <w:rPr>
      <w:sz w:val="20"/>
      <w:szCs w:val="20"/>
    </w:rPr>
  </w:style>
  <w:style w:type="character" w:styleId="FootnoteReference">
    <w:name w:val="footnote reference"/>
    <w:basedOn w:val="DefaultParagraphFont"/>
    <w:uiPriority w:val="99"/>
    <w:semiHidden/>
    <w:unhideWhenUsed/>
    <w:rsid w:val="0050763F"/>
    <w:rPr>
      <w:vertAlign w:val="superscript"/>
    </w:rPr>
  </w:style>
  <w:style w:type="paragraph" w:styleId="NormalWeb">
    <w:name w:val="Normal (Web)"/>
    <w:basedOn w:val="Normal"/>
    <w:uiPriority w:val="99"/>
    <w:semiHidden/>
    <w:unhideWhenUsed/>
    <w:rsid w:val="0050763F"/>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8625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25DA"/>
    <w:rPr>
      <w:sz w:val="20"/>
      <w:szCs w:val="20"/>
    </w:rPr>
  </w:style>
  <w:style w:type="character" w:styleId="EndnoteReference">
    <w:name w:val="endnote reference"/>
    <w:basedOn w:val="DefaultParagraphFont"/>
    <w:uiPriority w:val="99"/>
    <w:semiHidden/>
    <w:unhideWhenUsed/>
    <w:rsid w:val="008625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20039">
      <w:bodyDiv w:val="1"/>
      <w:marLeft w:val="0"/>
      <w:marRight w:val="0"/>
      <w:marTop w:val="0"/>
      <w:marBottom w:val="0"/>
      <w:divBdr>
        <w:top w:val="none" w:sz="0" w:space="0" w:color="auto"/>
        <w:left w:val="none" w:sz="0" w:space="0" w:color="auto"/>
        <w:bottom w:val="none" w:sz="0" w:space="0" w:color="auto"/>
        <w:right w:val="none" w:sz="0" w:space="0" w:color="auto"/>
      </w:divBdr>
    </w:div>
    <w:div w:id="1483933596">
      <w:bodyDiv w:val="1"/>
      <w:marLeft w:val="0"/>
      <w:marRight w:val="0"/>
      <w:marTop w:val="0"/>
      <w:marBottom w:val="0"/>
      <w:divBdr>
        <w:top w:val="none" w:sz="0" w:space="0" w:color="auto"/>
        <w:left w:val="none" w:sz="0" w:space="0" w:color="auto"/>
        <w:bottom w:val="none" w:sz="0" w:space="0" w:color="auto"/>
        <w:right w:val="none" w:sz="0" w:space="0" w:color="auto"/>
      </w:divBdr>
    </w:div>
    <w:div w:id="1625185887">
      <w:bodyDiv w:val="1"/>
      <w:marLeft w:val="0"/>
      <w:marRight w:val="0"/>
      <w:marTop w:val="0"/>
      <w:marBottom w:val="0"/>
      <w:divBdr>
        <w:top w:val="none" w:sz="0" w:space="0" w:color="auto"/>
        <w:left w:val="none" w:sz="0" w:space="0" w:color="auto"/>
        <w:bottom w:val="none" w:sz="0" w:space="0" w:color="auto"/>
        <w:right w:val="none" w:sz="0" w:space="0" w:color="auto"/>
      </w:divBdr>
    </w:div>
    <w:div w:id="1706754334">
      <w:bodyDiv w:val="1"/>
      <w:marLeft w:val="0"/>
      <w:marRight w:val="0"/>
      <w:marTop w:val="0"/>
      <w:marBottom w:val="0"/>
      <w:divBdr>
        <w:top w:val="none" w:sz="0" w:space="0" w:color="auto"/>
        <w:left w:val="none" w:sz="0" w:space="0" w:color="auto"/>
        <w:bottom w:val="none" w:sz="0" w:space="0" w:color="auto"/>
        <w:right w:val="none" w:sz="0" w:space="0" w:color="auto"/>
      </w:divBdr>
    </w:div>
    <w:div w:id="1783763159">
      <w:bodyDiv w:val="1"/>
      <w:marLeft w:val="0"/>
      <w:marRight w:val="0"/>
      <w:marTop w:val="0"/>
      <w:marBottom w:val="0"/>
      <w:divBdr>
        <w:top w:val="none" w:sz="0" w:space="0" w:color="auto"/>
        <w:left w:val="none" w:sz="0" w:space="0" w:color="auto"/>
        <w:bottom w:val="none" w:sz="0" w:space="0" w:color="auto"/>
        <w:right w:val="none" w:sz="0" w:space="0" w:color="auto"/>
      </w:divBdr>
    </w:div>
    <w:div w:id="19725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eveloper.mozilla.org/en-US/docs/Web/HTML" TargetMode="External"/><Relationship Id="rId18" Type="http://schemas.openxmlformats.org/officeDocument/2006/relationships/hyperlink" Target="https://w3.org/Style/CSS/" TargetMode="External"/><Relationship Id="rId26" Type="http://schemas.openxmlformats.org/officeDocument/2006/relationships/hyperlink" Target="https://www.python.org/doc/essays/blurb/" TargetMode="External"/><Relationship Id="rId3" Type="http://schemas.openxmlformats.org/officeDocument/2006/relationships/styles" Target="styles.xml"/><Relationship Id="rId21" Type="http://schemas.openxmlformats.org/officeDocument/2006/relationships/hyperlink" Target="https://code.google.com/p/v8/" TargetMode="External"/><Relationship Id="rId7" Type="http://schemas.openxmlformats.org/officeDocument/2006/relationships/endnotes" Target="endnotes.xml"/><Relationship Id="rId12" Type="http://schemas.openxmlformats.org/officeDocument/2006/relationships/hyperlink" Target="https://developer.mozilla.org/en-US/docs/Web/API/StyleSheet" TargetMode="External"/><Relationship Id="rId17" Type="http://schemas.openxmlformats.org/officeDocument/2006/relationships/hyperlink" Target="https://developer.mozilla.org/en-US/docs/Glossary/XHTML" TargetMode="External"/><Relationship Id="rId25" Type="http://schemas.openxmlformats.org/officeDocument/2006/relationships/hyperlink" Target="https://datarade.ai/data-providers/esports-charts/profile" TargetMode="External"/><Relationship Id="rId2" Type="http://schemas.openxmlformats.org/officeDocument/2006/relationships/numbering" Target="numbering.xml"/><Relationship Id="rId16" Type="http://schemas.openxmlformats.org/officeDocument/2006/relationships/hyperlink" Target="https://developer.mozilla.org/en-US/docs/Web/MathML" TargetMode="External"/><Relationship Id="rId20" Type="http://schemas.openxmlformats.org/officeDocument/2006/relationships/hyperlink" Target="https://thecodest.co/blog/how-to-successfully-build-a-mvp-produc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ol.gg/esports/home/" TargetMode="External"/><Relationship Id="rId5" Type="http://schemas.openxmlformats.org/officeDocument/2006/relationships/webSettings" Target="webSettings.xml"/><Relationship Id="rId15" Type="http://schemas.openxmlformats.org/officeDocument/2006/relationships/hyperlink" Target="https://developer.mozilla.org/en-US/docs/Web/SVG" TargetMode="External"/><Relationship Id="rId23" Type="http://schemas.openxmlformats.org/officeDocument/2006/relationships/hyperlink" Target="https://liquipedia.net/" TargetMode="External"/><Relationship Id="rId28" Type="http://schemas.openxmlformats.org/officeDocument/2006/relationships/hyperlink" Target="https://codeinstitute.net/blog/what-is-java/" TargetMode="External"/><Relationship Id="rId10" Type="http://schemas.openxmlformats.org/officeDocument/2006/relationships/image" Target="media/image3.png"/><Relationship Id="rId19" Type="http://schemas.openxmlformats.org/officeDocument/2006/relationships/hyperlink" Target="https://thecodest.co/blog/web-app-development-why-is-ruby-on-rails-a-technology-worth-choos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eveloper.mozilla.org/en-US/docs/Web/XML/XML_introduction" TargetMode="External"/><Relationship Id="rId22" Type="http://schemas.openxmlformats.org/officeDocument/2006/relationships/hyperlink" Target="https://www.statista.com/topics/3121/esports-market/" TargetMode="External"/><Relationship Id="rId27" Type="http://schemas.openxmlformats.org/officeDocument/2006/relationships/hyperlink" Target="https://techvidvan.com/tutorials/python-advantages-and-disadvantage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F630-381D-4967-8294-16E393297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1</TotalTime>
  <Pages>1</Pages>
  <Words>2879</Words>
  <Characters>1641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 Michal Matusiewicz</dc:creator>
  <cp:keywords/>
  <dc:description/>
  <cp:lastModifiedBy>(Student) - Michal Matusiewicz</cp:lastModifiedBy>
  <cp:revision>12</cp:revision>
  <dcterms:created xsi:type="dcterms:W3CDTF">2021-11-04T10:37:00Z</dcterms:created>
  <dcterms:modified xsi:type="dcterms:W3CDTF">2021-12-10T20:42:00Z</dcterms:modified>
</cp:coreProperties>
</file>